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101C5" w14:textId="7EF6321D" w:rsidR="00BF5BB8" w:rsidRDefault="00B33DDA" w:rsidP="00976D2B">
      <w:pPr>
        <w:pStyle w:val="1"/>
        <w:jc w:val="center"/>
        <w:rPr>
          <w:noProof/>
        </w:rPr>
      </w:pPr>
      <w:r>
        <w:t xml:space="preserve">JS </w:t>
      </w:r>
      <w:r w:rsidR="00A2318A">
        <w:t>Front-end</w:t>
      </w:r>
      <w:r>
        <w:t>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37B46D65" w14:textId="6972231F" w:rsidR="008D7147" w:rsidRDefault="00BF5BB8" w:rsidP="007409F8">
      <w:pPr>
        <w:jc w:val="center"/>
      </w:pPr>
      <w:r w:rsidRPr="00BF5BB8">
        <w:rPr>
          <w:b/>
          <w:bCs/>
        </w:rPr>
        <w:t>Link to contest</w:t>
      </w:r>
      <w:r w:rsidR="00910D30">
        <w:t xml:space="preserve">: </w:t>
      </w:r>
      <w:hyperlink r:id="rId8" w:history="1">
        <w:r w:rsidR="007409F8" w:rsidRPr="007409F8">
          <w:rPr>
            <w:rStyle w:val="a9"/>
          </w:rPr>
          <w:t>https://judge.softuni.org/Contests/4807/JS-Front-End-Regular-Exam-18-August-2024</w:t>
        </w:r>
      </w:hyperlink>
    </w:p>
    <w:p w14:paraId="74F4A9C6" w14:textId="77777777" w:rsidR="007409F8" w:rsidRPr="00B94F03" w:rsidRDefault="007409F8" w:rsidP="007409F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01.</w:t>
      </w:r>
      <w:r w:rsidRPr="00E33F18">
        <w:t xml:space="preserve"> </w:t>
      </w:r>
      <w:r>
        <w:t>Superhero Alliance</w:t>
      </w:r>
    </w:p>
    <w:p w14:paraId="69220C69" w14:textId="77777777" w:rsidR="007409F8" w:rsidRPr="00787583" w:rsidRDefault="007409F8" w:rsidP="007409F8">
      <w:pPr>
        <w:rPr>
          <w:i/>
          <w:lang w:val="en-GB"/>
        </w:rPr>
      </w:pPr>
      <w:r w:rsidRPr="00E33F18">
        <w:rPr>
          <w:i/>
          <w:lang w:val="en-GB"/>
        </w:rPr>
        <w:t>You are the leader of a newly formed Superhero Alliance, dedicated to protecting the city from nefarious villains and supernatural threats. Your task is to assemble a team of superheroes with extraordinary abilities and manage their heroic actions. Here's how you'll proceed:</w:t>
      </w:r>
    </w:p>
    <w:p w14:paraId="5A42FF2B" w14:textId="40830601" w:rsidR="007409F8" w:rsidRDefault="007409F8" w:rsidP="007409F8">
      <w:r w:rsidRPr="00E33F18">
        <w:t xml:space="preserve">On the first line of input, you will receive an integer </w:t>
      </w:r>
      <w:r w:rsidRPr="00E33F18">
        <w:rPr>
          <w:b/>
        </w:rPr>
        <w:t>n</w:t>
      </w:r>
      <w:r w:rsidRPr="00E33F18">
        <w:t xml:space="preserve"> – the number of superheroes you can recruit. Following this, the details of each superhero will be provided </w:t>
      </w:r>
      <w:r w:rsidR="000B01AA">
        <w:t>i</w:t>
      </w:r>
      <w:r w:rsidRPr="00E33F18">
        <w:t xml:space="preserve">n the </w:t>
      </w:r>
      <w:proofErr w:type="gramStart"/>
      <w:r w:rsidRPr="00E33F18">
        <w:t xml:space="preserve">next </w:t>
      </w:r>
      <w:r w:rsidRPr="00E33F18">
        <w:rPr>
          <w:b/>
        </w:rPr>
        <w:t>n</w:t>
      </w:r>
      <w:proofErr w:type="gramEnd"/>
      <w:r w:rsidRPr="00E33F18">
        <w:t xml:space="preserve"> lines. Each superhero's details include their superhero name, their superpower, and their current energy level in the following format:</w:t>
      </w:r>
    </w:p>
    <w:p w14:paraId="57440B75" w14:textId="77777777" w:rsidR="007409F8" w:rsidRDefault="007409F8" w:rsidP="007409F8">
      <w:pPr>
        <w:rPr>
          <w:rStyle w:val="CodeChar"/>
        </w:rPr>
      </w:pPr>
      <w:r>
        <w:rPr>
          <w:rStyle w:val="CodeChar"/>
        </w:rPr>
        <w:t>"</w:t>
      </w:r>
      <w:r w:rsidRPr="00E33F18">
        <w:rPr>
          <w:rStyle w:val="CodeChar"/>
        </w:rPr>
        <w:t xml:space="preserve">{superhero </w:t>
      </w:r>
      <w:r>
        <w:rPr>
          <w:rStyle w:val="CodeChar"/>
        </w:rPr>
        <w:t>name}-{superpower}-{energy}"</w:t>
      </w:r>
    </w:p>
    <w:p w14:paraId="6878647D" w14:textId="77777777" w:rsidR="007409F8" w:rsidRDefault="007409F8" w:rsidP="00E05E8F">
      <w:pPr>
        <w:pStyle w:val="ac"/>
        <w:numPr>
          <w:ilvl w:val="0"/>
          <w:numId w:val="11"/>
        </w:numPr>
        <w:rPr>
          <w:rStyle w:val="CodeChar"/>
          <w:rFonts w:asciiTheme="minorHAnsi" w:hAnsiTheme="minorHAnsi" w:cstheme="minorHAnsi"/>
          <w:b w:val="0"/>
          <w:bCs/>
        </w:rPr>
      </w:pPr>
      <w:r w:rsidRPr="00E33F18">
        <w:rPr>
          <w:rStyle w:val="CodeChar"/>
          <w:rFonts w:asciiTheme="minorHAnsi" w:hAnsiTheme="minorHAnsi" w:cstheme="minorHAnsi"/>
          <w:b w:val="0"/>
          <w:bCs/>
        </w:rPr>
        <w:t>The energy level indicates how much power they have to use their abilities.</w:t>
      </w:r>
    </w:p>
    <w:p w14:paraId="6DB3F935" w14:textId="77777777" w:rsidR="007409F8" w:rsidRPr="008D0B5B" w:rsidRDefault="007409F8" w:rsidP="00E05E8F">
      <w:pPr>
        <w:pStyle w:val="ac"/>
        <w:numPr>
          <w:ilvl w:val="0"/>
          <w:numId w:val="11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super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>
        <w:rPr>
          <w:rStyle w:val="CodeChar"/>
          <w:rFonts w:asciiTheme="minorHAnsi" w:hAnsiTheme="minorHAnsi" w:cstheme="minorHAnsi"/>
          <w:bCs/>
        </w:rPr>
        <w:t>100 energy</w:t>
      </w:r>
    </w:p>
    <w:p w14:paraId="2C6C5261" w14:textId="1BDE6D4A" w:rsidR="007409F8" w:rsidRDefault="007409F8" w:rsidP="00E05E8F">
      <w:pPr>
        <w:pStyle w:val="ac"/>
        <w:numPr>
          <w:ilvl w:val="0"/>
          <w:numId w:val="11"/>
        </w:numPr>
        <w:rPr>
          <w:rStyle w:val="CodeChar"/>
          <w:rFonts w:asciiTheme="minorHAnsi" w:hAnsiTheme="minorHAnsi" w:cstheme="minorHAnsi"/>
          <w:b w:val="0"/>
          <w:bCs/>
        </w:rPr>
      </w:pPr>
      <w:r w:rsidRPr="008D0B5B">
        <w:rPr>
          <w:rStyle w:val="CodeChar"/>
          <w:rFonts w:asciiTheme="minorHAnsi" w:hAnsiTheme="minorHAnsi" w:cstheme="minorHAnsi"/>
          <w:b w:val="0"/>
          <w:bCs/>
        </w:rPr>
        <w:t xml:space="preserve">if the superhero's energy is </w:t>
      </w:r>
      <w:r w:rsidRPr="008D0B5B">
        <w:rPr>
          <w:rStyle w:val="CodeChar"/>
          <w:rFonts w:asciiTheme="minorHAnsi" w:hAnsiTheme="minorHAnsi" w:cstheme="minorHAnsi"/>
          <w:bCs/>
        </w:rPr>
        <w:t>0</w:t>
      </w:r>
      <w:r w:rsidRPr="008D0B5B"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8D0B5B">
        <w:rPr>
          <w:rStyle w:val="CodeChar"/>
          <w:rFonts w:asciiTheme="minorHAnsi" w:hAnsiTheme="minorHAnsi" w:cstheme="minorHAnsi"/>
          <w:bCs/>
        </w:rPr>
        <w:t>less</w:t>
      </w:r>
      <w:r w:rsidRPr="008D0B5B">
        <w:rPr>
          <w:rStyle w:val="CodeChar"/>
          <w:rFonts w:asciiTheme="minorHAnsi" w:hAnsiTheme="minorHAnsi" w:cstheme="minorHAnsi"/>
          <w:b w:val="0"/>
          <w:bCs/>
        </w:rPr>
        <w:t>, he cannot perform his superpower</w:t>
      </w:r>
      <w:r>
        <w:rPr>
          <w:rStyle w:val="CodeChar"/>
          <w:rFonts w:asciiTheme="minorHAnsi" w:hAnsiTheme="minorHAnsi" w:cstheme="minorHAnsi"/>
          <w:b w:val="0"/>
          <w:bCs/>
        </w:rPr>
        <w:t>s</w:t>
      </w:r>
    </w:p>
    <w:p w14:paraId="52A10AE9" w14:textId="77777777" w:rsidR="007409F8" w:rsidRPr="00DA4C94" w:rsidRDefault="007409F8" w:rsidP="007409F8">
      <w:pPr>
        <w:rPr>
          <w:rStyle w:val="CodeChar"/>
          <w:rFonts w:asciiTheme="minorHAnsi" w:hAnsiTheme="minorHAnsi"/>
          <w:b w:val="0"/>
          <w:noProof w:val="0"/>
        </w:rPr>
      </w:pPr>
      <w:r w:rsidRPr="00E33F18">
        <w:t>After assembling your</w:t>
      </w:r>
      <w:r>
        <w:t xml:space="preserve"> </w:t>
      </w:r>
      <w:r w:rsidRPr="00E33F18">
        <w:t>team, you will receive a series of commands, each</w:t>
      </w:r>
      <w:r>
        <w:t xml:space="preserve"> on a new line, separated by " * </w:t>
      </w:r>
      <w:r w:rsidRPr="00E33F18">
        <w:t>", until the "</w:t>
      </w:r>
      <w:r w:rsidRPr="00E33F18">
        <w:rPr>
          <w:b/>
        </w:rPr>
        <w:t>Evil Defeated!</w:t>
      </w:r>
      <w:r w:rsidRPr="00E33F18">
        <w:t>" command is given. Here are the actions that superheroes can undertake:</w:t>
      </w:r>
    </w:p>
    <w:p w14:paraId="072C64EA" w14:textId="77777777" w:rsidR="007409F8" w:rsidRPr="00484E82" w:rsidRDefault="007409F8" w:rsidP="007409F8">
      <w:pPr>
        <w:pStyle w:val="3"/>
        <w:rPr>
          <w:b w:val="0"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Use Power * {superhero name} * {superpower} * {energy required}"</w:t>
      </w:r>
    </w:p>
    <w:p w14:paraId="4D28176F" w14:textId="683616CE" w:rsidR="007409F8" w:rsidRDefault="007409F8" w:rsidP="00E05E8F">
      <w:pPr>
        <w:pStyle w:val="ac"/>
        <w:numPr>
          <w:ilvl w:val="0"/>
          <w:numId w:val="8"/>
        </w:numPr>
      </w:pPr>
      <w:r w:rsidRPr="00C31900">
        <w:t>Check if the superhero has the specified superpower and enough energy. If both conditions are met, they perform the superpower and reduce their energy</w:t>
      </w:r>
      <w:r>
        <w:t xml:space="preserve"> accordingly, th</w:t>
      </w:r>
      <w:r w:rsidR="000B01AA">
        <w:t>e</w:t>
      </w:r>
      <w:r>
        <w:t xml:space="preserve">n </w:t>
      </w:r>
      <w:r>
        <w:rPr>
          <w:b/>
        </w:rPr>
        <w:t>p</w:t>
      </w:r>
      <w:r w:rsidRPr="00F23A9A">
        <w:rPr>
          <w:b/>
        </w:rPr>
        <w:t>rint</w:t>
      </w:r>
      <w:r w:rsidRPr="00E33F18">
        <w:t>:</w:t>
      </w:r>
    </w:p>
    <w:p w14:paraId="1617E088" w14:textId="77777777" w:rsidR="007409F8" w:rsidRDefault="007409F8" w:rsidP="007409F8">
      <w:pPr>
        <w:pStyle w:val="Code"/>
        <w:ind w:left="1440"/>
      </w:pPr>
      <w:r w:rsidRPr="00F23A9A">
        <w:t>"{superhero name} has used {superpower} and now has {remaining energy} energy!"</w:t>
      </w:r>
    </w:p>
    <w:p w14:paraId="2D0D87C4" w14:textId="77777777" w:rsidR="007409F8" w:rsidRDefault="007409F8" w:rsidP="00E05E8F">
      <w:pPr>
        <w:pStyle w:val="ac"/>
        <w:numPr>
          <w:ilvl w:val="0"/>
          <w:numId w:val="8"/>
        </w:numPr>
      </w:pPr>
      <w:r w:rsidRPr="00F23A9A">
        <w:t xml:space="preserve">If </w:t>
      </w:r>
      <w:r w:rsidRPr="00C31900">
        <w:t xml:space="preserve">the superhero does not have the specified </w:t>
      </w:r>
      <w:r w:rsidRPr="00C31900">
        <w:rPr>
          <w:b/>
        </w:rPr>
        <w:t>superpower</w:t>
      </w:r>
      <w:r w:rsidRPr="00C31900">
        <w:t xml:space="preserve"> or does not have enough </w:t>
      </w:r>
      <w:r w:rsidRPr="00C31900">
        <w:rPr>
          <w:b/>
        </w:rPr>
        <w:t>energy</w:t>
      </w:r>
      <w:r w:rsidRPr="00C31900">
        <w:t xml:space="preserve">, </w:t>
      </w:r>
      <w:r w:rsidRPr="00C31900">
        <w:rPr>
          <w:b/>
        </w:rPr>
        <w:t>print</w:t>
      </w:r>
      <w:r w:rsidRPr="00C31900">
        <w:t>:</w:t>
      </w:r>
    </w:p>
    <w:p w14:paraId="7B1E332E" w14:textId="77777777" w:rsidR="007409F8" w:rsidRDefault="007409F8" w:rsidP="007409F8">
      <w:pPr>
        <w:pStyle w:val="ac"/>
        <w:ind w:left="1440"/>
        <w:rPr>
          <w:rFonts w:ascii="Consolas" w:hAnsi="Consolas"/>
          <w:b/>
        </w:rPr>
      </w:pPr>
      <w:r w:rsidRPr="00C31900">
        <w:rPr>
          <w:rFonts w:ascii="Consolas" w:hAnsi="Consolas"/>
          <w:b/>
        </w:rPr>
        <w:t>"{superhero name} is unable to use {superpower} or lacks energy!"</w:t>
      </w:r>
    </w:p>
    <w:p w14:paraId="509E68C4" w14:textId="77777777" w:rsidR="007409F8" w:rsidRPr="00484E82" w:rsidRDefault="007409F8" w:rsidP="007409F8">
      <w:pPr>
        <w:pStyle w:val="ac"/>
        <w:ind w:left="1440"/>
        <w:rPr>
          <w:rStyle w:val="CodeChar"/>
          <w:rFonts w:eastAsiaTheme="majorEastAsia" w:cstheme="majorBidi"/>
          <w:b w:val="0"/>
          <w:iCs/>
        </w:rPr>
      </w:pPr>
    </w:p>
    <w:p w14:paraId="6826072F" w14:textId="77777777" w:rsidR="007409F8" w:rsidRPr="00484E82" w:rsidRDefault="007409F8" w:rsidP="007409F8">
      <w:pPr>
        <w:pStyle w:val="3"/>
        <w:rPr>
          <w:rStyle w:val="CodeChar"/>
          <w:b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Train * {superhero name} * {training energy}"</w:t>
      </w:r>
    </w:p>
    <w:p w14:paraId="15EE8A11" w14:textId="77777777" w:rsidR="007409F8" w:rsidRPr="00EB6346" w:rsidRDefault="007409F8" w:rsidP="00E05E8F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 w:rsidRPr="00C31900">
        <w:t>Increase the superhero's energy by the specified amount (</w:t>
      </w:r>
      <w:r w:rsidRPr="00C31900">
        <w:rPr>
          <w:b/>
        </w:rPr>
        <w:t>training energy</w:t>
      </w:r>
      <w:r w:rsidRPr="00C31900">
        <w:t xml:space="preserve">). If this action would exceed the </w:t>
      </w:r>
      <w:r w:rsidRPr="00C31900">
        <w:rPr>
          <w:b/>
        </w:rPr>
        <w:t>maximum</w:t>
      </w:r>
      <w:r w:rsidRPr="00C31900">
        <w:t xml:space="preserve"> energy level of 100, set the energy to 100. </w:t>
      </w:r>
      <w:r w:rsidRPr="00C31900">
        <w:rPr>
          <w:b/>
        </w:rPr>
        <w:t>Print</w:t>
      </w:r>
      <w:r w:rsidRPr="00C31900">
        <w:t>:</w:t>
      </w:r>
    </w:p>
    <w:p w14:paraId="7B33688B" w14:textId="77777777" w:rsidR="007409F8" w:rsidRDefault="007409F8" w:rsidP="007409F8">
      <w:pPr>
        <w:pStyle w:val="ac"/>
        <w:ind w:left="1440"/>
        <w:rPr>
          <w:rStyle w:val="CodeChar"/>
        </w:rPr>
      </w:pPr>
      <w:r w:rsidRPr="00C31900">
        <w:rPr>
          <w:rStyle w:val="CodeChar"/>
        </w:rPr>
        <w:t>"{superhero name} has trained and gained {energy gained} energy!"</w:t>
      </w:r>
    </w:p>
    <w:p w14:paraId="7E3E8970" w14:textId="7D8A1CAA" w:rsidR="007409F8" w:rsidRDefault="007409F8" w:rsidP="00E05E8F">
      <w:pPr>
        <w:pStyle w:val="ac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</w:rPr>
      </w:pPr>
      <w:r w:rsidRPr="00DA4C94">
        <w:t xml:space="preserve">If </w:t>
      </w:r>
      <w:r w:rsidR="000B01AA">
        <w:t xml:space="preserve">the </w:t>
      </w:r>
      <w:r w:rsidRPr="008A0321">
        <w:t xml:space="preserve">current energy is </w:t>
      </w:r>
      <w:r w:rsidRPr="008A0321">
        <w:rPr>
          <w:b/>
        </w:rPr>
        <w:t xml:space="preserve">already </w:t>
      </w:r>
      <w:r w:rsidRPr="008A0321">
        <w:t xml:space="preserve">100, </w:t>
      </w:r>
      <w:r w:rsidRPr="008A0321">
        <w:rPr>
          <w:b/>
        </w:rPr>
        <w:t>print</w:t>
      </w:r>
      <w:r w:rsidRPr="008A0321">
        <w:t>:</w:t>
      </w:r>
      <w:r w:rsidRPr="008A0321">
        <w:rPr>
          <w:rStyle w:val="CodeChar"/>
          <w:rFonts w:asciiTheme="minorHAnsi" w:hAnsiTheme="minorHAnsi"/>
          <w:b w:val="0"/>
          <w:noProof w:val="0"/>
        </w:rPr>
        <w:t xml:space="preserve"> </w:t>
      </w:r>
    </w:p>
    <w:p w14:paraId="402B9216" w14:textId="77777777" w:rsidR="007409F8" w:rsidRDefault="007409F8" w:rsidP="007409F8">
      <w:pPr>
        <w:pStyle w:val="ac"/>
        <w:rPr>
          <w:rStyle w:val="CodeChar"/>
        </w:rPr>
      </w:pPr>
      <w:r>
        <w:rPr>
          <w:rStyle w:val="CodeChar"/>
          <w:rFonts w:asciiTheme="minorHAnsi" w:hAnsiTheme="minorHAnsi"/>
          <w:b w:val="0"/>
          <w:noProof w:val="0"/>
        </w:rPr>
        <w:t xml:space="preserve">              </w:t>
      </w:r>
      <w:r w:rsidRPr="008A0321">
        <w:rPr>
          <w:rStyle w:val="CodeChar"/>
        </w:rPr>
        <w:t>"{superhero name} is already at full energy!"</w:t>
      </w:r>
    </w:p>
    <w:p w14:paraId="62902E55" w14:textId="77777777" w:rsidR="007409F8" w:rsidRPr="008A0321" w:rsidRDefault="007409F8" w:rsidP="007409F8">
      <w:pPr>
        <w:pStyle w:val="ac"/>
        <w:rPr>
          <w:rStyle w:val="CodeChar"/>
          <w:rFonts w:asciiTheme="minorHAnsi" w:hAnsiTheme="minorHAnsi"/>
          <w:b w:val="0"/>
          <w:noProof w:val="0"/>
        </w:rPr>
      </w:pPr>
    </w:p>
    <w:p w14:paraId="504E52A3" w14:textId="77777777" w:rsidR="007409F8" w:rsidRPr="00484E82" w:rsidRDefault="007409F8" w:rsidP="007409F8">
      <w:pPr>
        <w:pStyle w:val="3"/>
        <w:rPr>
          <w:rStyle w:val="CodeChar"/>
          <w:b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Learn * {superhero name} * {new superpower}"</w:t>
      </w:r>
    </w:p>
    <w:p w14:paraId="67C5164C" w14:textId="77777777" w:rsidR="007409F8" w:rsidRPr="00EB6346" w:rsidRDefault="007409F8" w:rsidP="00E05E8F">
      <w:pPr>
        <w:pStyle w:val="ac"/>
        <w:numPr>
          <w:ilvl w:val="0"/>
          <w:numId w:val="9"/>
        </w:numPr>
        <w:rPr>
          <w:rFonts w:ascii="Consolas" w:hAnsi="Consolas"/>
          <w:b/>
          <w:noProof/>
        </w:rPr>
      </w:pPr>
      <w:r w:rsidRPr="008A0321">
        <w:t xml:space="preserve">If the superhero already knows the specified </w:t>
      </w:r>
      <w:r w:rsidRPr="008A0321">
        <w:rPr>
          <w:b/>
        </w:rPr>
        <w:t>superpower</w:t>
      </w:r>
      <w:r w:rsidRPr="008A0321">
        <w:t xml:space="preserve">, </w:t>
      </w:r>
      <w:r w:rsidRPr="008A0321">
        <w:rPr>
          <w:b/>
        </w:rPr>
        <w:t>print</w:t>
      </w:r>
      <w:r>
        <w:rPr>
          <w:b/>
        </w:rPr>
        <w:t>:</w:t>
      </w:r>
    </w:p>
    <w:p w14:paraId="0EF54EB5" w14:textId="77777777" w:rsidR="007409F8" w:rsidRDefault="007409F8" w:rsidP="007409F8">
      <w:pPr>
        <w:pStyle w:val="ac"/>
        <w:ind w:left="1440"/>
        <w:rPr>
          <w:rStyle w:val="CodeChar"/>
        </w:rPr>
      </w:pPr>
      <w:r w:rsidRPr="008A0321">
        <w:rPr>
          <w:rStyle w:val="CodeChar"/>
        </w:rPr>
        <w:t>"{superhero name} already knows {new superpower}."</w:t>
      </w:r>
    </w:p>
    <w:p w14:paraId="73D93B36" w14:textId="77777777" w:rsidR="007409F8" w:rsidRPr="00EB6346" w:rsidRDefault="007409F8" w:rsidP="00E05E8F">
      <w:pPr>
        <w:pStyle w:val="ac"/>
        <w:numPr>
          <w:ilvl w:val="0"/>
          <w:numId w:val="9"/>
        </w:numPr>
        <w:rPr>
          <w:rFonts w:ascii="Consolas" w:hAnsi="Consolas"/>
          <w:b/>
          <w:noProof/>
        </w:rPr>
      </w:pPr>
      <w:r w:rsidRPr="008A0321">
        <w:t xml:space="preserve">Otherwise, add the new superpower to their list of abilities. </w:t>
      </w:r>
      <w:r w:rsidRPr="008A0321">
        <w:rPr>
          <w:b/>
        </w:rPr>
        <w:t>Print</w:t>
      </w:r>
      <w:r w:rsidRPr="008A0321">
        <w:t>:</w:t>
      </w:r>
    </w:p>
    <w:p w14:paraId="18D3123C" w14:textId="6B55977F" w:rsidR="007409F8" w:rsidRPr="007409F8" w:rsidRDefault="007409F8" w:rsidP="007409F8">
      <w:pPr>
        <w:pStyle w:val="ac"/>
        <w:ind w:left="1440"/>
        <w:rPr>
          <w:rStyle w:val="CodeChar"/>
        </w:rPr>
      </w:pPr>
      <w:r w:rsidRPr="008A0321">
        <w:rPr>
          <w:rStyle w:val="CodeChar"/>
        </w:rPr>
        <w:t>"{superhero name} has learned {new superpower}!"</w:t>
      </w:r>
    </w:p>
    <w:p w14:paraId="746F5126" w14:textId="77777777" w:rsidR="007409F8" w:rsidRPr="004777E6" w:rsidRDefault="007409F8" w:rsidP="007409F8">
      <w:pPr>
        <w:pStyle w:val="3"/>
      </w:pPr>
      <w:r>
        <w:t>Input</w:t>
      </w:r>
    </w:p>
    <w:p w14:paraId="6D891856" w14:textId="77777777" w:rsidR="007409F8" w:rsidRPr="00A809CB" w:rsidRDefault="007409F8" w:rsidP="00E05E8F">
      <w:pPr>
        <w:pStyle w:val="ac"/>
        <w:numPr>
          <w:ilvl w:val="0"/>
          <w:numId w:val="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  <w:r>
        <w:rPr>
          <w:b/>
        </w:rPr>
        <w:t>.</w:t>
      </w:r>
    </w:p>
    <w:p w14:paraId="3F778D0F" w14:textId="7E15C309" w:rsidR="007409F8" w:rsidRDefault="007409F8" w:rsidP="00E05E8F">
      <w:pPr>
        <w:pStyle w:val="ac"/>
        <w:numPr>
          <w:ilvl w:val="0"/>
          <w:numId w:val="6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superhero</w:t>
      </w:r>
      <w:r w:rsidR="000B01AA">
        <w:t>e</w:t>
      </w:r>
      <w:r>
        <w:t xml:space="preserve">s themselves will follow with their </w:t>
      </w:r>
      <w:r>
        <w:rPr>
          <w:b/>
        </w:rPr>
        <w:t>superpower</w:t>
      </w:r>
      <w:r>
        <w:t xml:space="preserve"> and </w:t>
      </w:r>
      <w:r>
        <w:rPr>
          <w:b/>
        </w:rPr>
        <w:t>energy</w:t>
      </w:r>
      <w:r>
        <w:t xml:space="preserve"> separated by a dash in the following format.</w:t>
      </w:r>
    </w:p>
    <w:p w14:paraId="686B4EFD" w14:textId="23E8272F" w:rsidR="007409F8" w:rsidRPr="00A809CB" w:rsidRDefault="007409F8" w:rsidP="00E05E8F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>
        <w:lastRenderedPageBreak/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</w:t>
      </w:r>
      <w:proofErr w:type="gramStart"/>
      <w:r>
        <w:t xml:space="preserve">by </w:t>
      </w:r>
      <w:r>
        <w:rPr>
          <w:rStyle w:val="CodeChar"/>
        </w:rPr>
        <w:t>" *</w:t>
      </w:r>
      <w:proofErr w:type="gramEnd"/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8A0321">
        <w:rPr>
          <w:rStyle w:val="CodeChar"/>
        </w:rPr>
        <w:t>Evil Defeated!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p w14:paraId="77C2383E" w14:textId="77777777" w:rsidR="007409F8" w:rsidRPr="002B2581" w:rsidRDefault="007409F8" w:rsidP="007409F8">
      <w:pPr>
        <w:pStyle w:val="3"/>
      </w:pPr>
      <w:r>
        <w:t>Output</w:t>
      </w:r>
    </w:p>
    <w:p w14:paraId="70F497C9" w14:textId="77777777" w:rsidR="007409F8" w:rsidRDefault="007409F8" w:rsidP="00E05E8F">
      <w:pPr>
        <w:pStyle w:val="ac"/>
        <w:numPr>
          <w:ilvl w:val="0"/>
          <w:numId w:val="7"/>
        </w:numPr>
        <w:rPr>
          <w:noProof/>
        </w:rPr>
      </w:pPr>
      <w:r w:rsidRPr="008A0321">
        <w:rPr>
          <w:noProof/>
        </w:rPr>
        <w:t>After processing all commands until "</w:t>
      </w:r>
      <w:r w:rsidRPr="008A0321">
        <w:rPr>
          <w:b/>
          <w:noProof/>
        </w:rPr>
        <w:t>Evil Defeated!</w:t>
      </w:r>
      <w:r w:rsidRPr="008A0321">
        <w:rPr>
          <w:noProof/>
        </w:rPr>
        <w:t>", print each superhero in the following format:</w:t>
      </w:r>
    </w:p>
    <w:p w14:paraId="726FDE32" w14:textId="77777777" w:rsidR="007409F8" w:rsidRDefault="007409F8" w:rsidP="007409F8">
      <w:pPr>
        <w:pStyle w:val="Code"/>
        <w:ind w:firstLine="720"/>
      </w:pPr>
      <w:r>
        <w:rPr>
          <w:rStyle w:val="CodeChar"/>
        </w:rPr>
        <w:t>"</w:t>
      </w:r>
      <w:r>
        <w:t>Superhero: {superhero name}</w:t>
      </w:r>
    </w:p>
    <w:p w14:paraId="48AC1ED2" w14:textId="77777777" w:rsidR="007409F8" w:rsidRDefault="007409F8" w:rsidP="007409F8">
      <w:pPr>
        <w:pStyle w:val="Code"/>
        <w:ind w:firstLine="720"/>
      </w:pPr>
      <w:r>
        <w:t xml:space="preserve"> - Superpowers: {superpower 1, superpower 2, ...}</w:t>
      </w:r>
    </w:p>
    <w:p w14:paraId="0E274578" w14:textId="77777777" w:rsidR="007409F8" w:rsidRDefault="007409F8" w:rsidP="007409F8">
      <w:pPr>
        <w:pStyle w:val="Code"/>
        <w:ind w:firstLine="720"/>
      </w:pPr>
      <w:r>
        <w:t xml:space="preserve"> - Energy: {current energy}</w:t>
      </w:r>
      <w:r>
        <w:rPr>
          <w:rStyle w:val="CodeChar"/>
        </w:rPr>
        <w:t>"</w:t>
      </w:r>
    </w:p>
    <w:p w14:paraId="13A0C4A5" w14:textId="77777777" w:rsidR="007409F8" w:rsidRDefault="007409F8" w:rsidP="007409F8">
      <w:pPr>
        <w:pStyle w:val="3"/>
      </w:pPr>
      <w:r>
        <w:t>Constraints</w:t>
      </w:r>
    </w:p>
    <w:p w14:paraId="19A49C53" w14:textId="77777777" w:rsidR="007409F8" w:rsidRDefault="007409F8" w:rsidP="00E05E8F">
      <w:pPr>
        <w:pStyle w:val="ac"/>
        <w:numPr>
          <w:ilvl w:val="0"/>
          <w:numId w:val="10"/>
        </w:numPr>
      </w:pPr>
      <w:r>
        <w:t>All superhero names will be unique.</w:t>
      </w:r>
    </w:p>
    <w:p w14:paraId="5B0DE056" w14:textId="77777777" w:rsidR="007409F8" w:rsidRPr="002730D3" w:rsidRDefault="007409F8" w:rsidP="00E05E8F">
      <w:pPr>
        <w:pStyle w:val="ac"/>
        <w:numPr>
          <w:ilvl w:val="0"/>
          <w:numId w:val="10"/>
        </w:numPr>
      </w:pPr>
      <w:r>
        <w:t>All given commands will be valid and within the constraints.</w:t>
      </w:r>
    </w:p>
    <w:p w14:paraId="3E642852" w14:textId="77777777" w:rsidR="007409F8" w:rsidRPr="00EF2B5F" w:rsidRDefault="007409F8" w:rsidP="007409F8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91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8"/>
        <w:gridCol w:w="5528"/>
      </w:tblGrid>
      <w:tr w:rsidR="007409F8" w:rsidRPr="00A930AE" w14:paraId="27E0336D" w14:textId="77777777" w:rsidTr="007409F8">
        <w:trPr>
          <w:trHeight w:val="348"/>
        </w:trPr>
        <w:tc>
          <w:tcPr>
            <w:tcW w:w="5388" w:type="dxa"/>
            <w:shd w:val="clear" w:color="auto" w:fill="D9D9D9" w:themeFill="background1" w:themeFillShade="D9"/>
          </w:tcPr>
          <w:p w14:paraId="236BACE7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74D4EEF5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409F8" w:rsidRPr="00D517EA" w14:paraId="51A29821" w14:textId="77777777" w:rsidTr="007409F8">
        <w:trPr>
          <w:trHeight w:val="4042"/>
        </w:trPr>
        <w:tc>
          <w:tcPr>
            <w:tcW w:w="5388" w:type="dxa"/>
          </w:tcPr>
          <w:p w14:paraId="5F21B157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 xml:space="preserve"> ([</w:t>
            </w:r>
          </w:p>
          <w:p w14:paraId="2A9D4128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3",</w:t>
            </w:r>
          </w:p>
          <w:p w14:paraId="6DD95A3E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80",</w:t>
            </w:r>
          </w:p>
          <w:p w14:paraId="4667FE00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10",</w:t>
            </w:r>
          </w:p>
          <w:p w14:paraId="1E881B0C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Hulk-Super Strength-60",</w:t>
            </w:r>
          </w:p>
          <w:p w14:paraId="6682550D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Use Power * Iron Man * Flight * 30",</w:t>
            </w:r>
          </w:p>
          <w:p w14:paraId="3105CEAE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46D6C5D2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rain * Hulk * 50",</w:t>
            </w:r>
          </w:p>
          <w:p w14:paraId="386FF69C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Learn * Hulk * Thunderclap",</w:t>
            </w:r>
          </w:p>
          <w:p w14:paraId="3A549909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Use Power * Hulk * Thunderclap * 70",</w:t>
            </w:r>
          </w:p>
          <w:p w14:paraId="5A7FCA5B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7382E7F6" w14:textId="77777777" w:rsidR="007409F8" w:rsidRPr="00217D0C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  <w:p w14:paraId="0009BF95" w14:textId="77777777" w:rsidR="007409F8" w:rsidRPr="00F475E2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28" w:type="dxa"/>
          </w:tcPr>
          <w:p w14:paraId="11076A4F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Iron Man has used Flight and now has 50 energy! </w:t>
            </w:r>
          </w:p>
          <w:p w14:paraId="64860E7F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Thor has trained and gained 20 energy! </w:t>
            </w:r>
          </w:p>
          <w:p w14:paraId="05E715AC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trained and gained 40 energy! </w:t>
            </w:r>
          </w:p>
          <w:p w14:paraId="0D37083B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learned Thunderclap! </w:t>
            </w:r>
          </w:p>
          <w:p w14:paraId="13438160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used Thunderclap and now has 30 energy! </w:t>
            </w:r>
          </w:p>
          <w:p w14:paraId="1FC6ED5C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2D8C9FB7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Repulsor Beams, Flight </w:t>
            </w:r>
          </w:p>
          <w:p w14:paraId="06D7F94A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50 </w:t>
            </w:r>
          </w:p>
          <w:p w14:paraId="26833C23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13A6E3A8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Lightning Strike, Hammer Throw </w:t>
            </w:r>
          </w:p>
          <w:p w14:paraId="04786ED0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30 </w:t>
            </w:r>
          </w:p>
          <w:p w14:paraId="1B3FDFAE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Hulk </w:t>
            </w:r>
          </w:p>
          <w:p w14:paraId="7C74DFF0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Super Strength, Thunderclap </w:t>
            </w:r>
          </w:p>
          <w:p w14:paraId="2ABFF034" w14:textId="77777777" w:rsidR="007409F8" w:rsidRPr="000431AE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Energy: 30</w:t>
            </w:r>
          </w:p>
          <w:p w14:paraId="206EB1AA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</w:tr>
    </w:tbl>
    <w:p w14:paraId="65B30DDE" w14:textId="77777777" w:rsidR="007409F8" w:rsidRDefault="007409F8" w:rsidP="007409F8"/>
    <w:p w14:paraId="2127DC5C" w14:textId="77777777" w:rsidR="007409F8" w:rsidRDefault="007409F8" w:rsidP="007409F8"/>
    <w:p w14:paraId="113D7FAE" w14:textId="77777777" w:rsidR="007409F8" w:rsidRDefault="007409F8" w:rsidP="007409F8"/>
    <w:p w14:paraId="7F57E9E8" w14:textId="77777777" w:rsidR="007409F8" w:rsidRDefault="007409F8" w:rsidP="007409F8"/>
    <w:p w14:paraId="6AB57638" w14:textId="77777777" w:rsidR="007409F8" w:rsidRDefault="007409F8" w:rsidP="007409F8"/>
    <w:p w14:paraId="4E8535CF" w14:textId="77777777" w:rsidR="007409F8" w:rsidRDefault="007409F8" w:rsidP="007409F8"/>
    <w:p w14:paraId="676E1C84" w14:textId="77777777" w:rsidR="007409F8" w:rsidRDefault="007409F8" w:rsidP="007409F8"/>
    <w:p w14:paraId="0648D763" w14:textId="77777777" w:rsidR="007409F8" w:rsidRDefault="007409F8" w:rsidP="007409F8"/>
    <w:tbl>
      <w:tblPr>
        <w:tblW w:w="1091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55"/>
        <w:gridCol w:w="4961"/>
      </w:tblGrid>
      <w:tr w:rsidR="007409F8" w:rsidRPr="00A930AE" w14:paraId="1ED8F285" w14:textId="77777777" w:rsidTr="007409F8">
        <w:trPr>
          <w:trHeight w:val="348"/>
        </w:trPr>
        <w:tc>
          <w:tcPr>
            <w:tcW w:w="5955" w:type="dxa"/>
            <w:shd w:val="clear" w:color="auto" w:fill="D9D9D9" w:themeFill="background1" w:themeFillShade="D9"/>
          </w:tcPr>
          <w:p w14:paraId="337BA5DE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996F244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409F8" w:rsidRPr="00D517EA" w14:paraId="58EA3E39" w14:textId="77777777" w:rsidTr="007409F8">
        <w:trPr>
          <w:trHeight w:val="4042"/>
        </w:trPr>
        <w:tc>
          <w:tcPr>
            <w:tcW w:w="5955" w:type="dxa"/>
          </w:tcPr>
          <w:p w14:paraId="03DCADAA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 ([</w:t>
            </w:r>
          </w:p>
          <w:p w14:paraId="43FF01F6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2",</w:t>
            </w:r>
          </w:p>
          <w:p w14:paraId="28FB24D8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20",</w:t>
            </w:r>
          </w:p>
          <w:p w14:paraId="45C12A37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100",</w:t>
            </w:r>
          </w:p>
          <w:p w14:paraId="1E7D5F37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4ABA95A6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Use Power * Iron Man * Repulsor Beams * 30",</w:t>
            </w:r>
          </w:p>
          <w:p w14:paraId="730BE4E2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2A589B4D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  <w:p w14:paraId="244AB3B6" w14:textId="77777777" w:rsidR="007409F8" w:rsidRPr="000B01AA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4961" w:type="dxa"/>
          </w:tcPr>
          <w:p w14:paraId="60DD25AE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Thor is already at full energy! </w:t>
            </w:r>
          </w:p>
          <w:p w14:paraId="1EFB78E0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Iron Man is unable to use Repulsor Beams or lacks energy! </w:t>
            </w:r>
          </w:p>
          <w:p w14:paraId="3058FC19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60CC12F0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Superpowers: Repulsor Beams, Fligh</w:t>
            </w:r>
          </w:p>
          <w:p w14:paraId="0FFF6273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20 </w:t>
            </w:r>
          </w:p>
          <w:p w14:paraId="53708069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1DFB238C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Superpowers: Lightning Strike, Hammer Throw</w:t>
            </w:r>
          </w:p>
          <w:p w14:paraId="0A00B9F2" w14:textId="02F58F3E" w:rsidR="007409F8" w:rsidRPr="000B01AA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Energy: 100</w:t>
            </w:r>
          </w:p>
        </w:tc>
      </w:tr>
    </w:tbl>
    <w:p w14:paraId="2D61EB39" w14:textId="77777777" w:rsidR="007409F8" w:rsidRDefault="007409F8" w:rsidP="007409F8"/>
    <w:tbl>
      <w:tblPr>
        <w:tblW w:w="1091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13"/>
        <w:gridCol w:w="5103"/>
      </w:tblGrid>
      <w:tr w:rsidR="007409F8" w:rsidRPr="00A930AE" w14:paraId="37670229" w14:textId="77777777" w:rsidTr="007409F8">
        <w:trPr>
          <w:trHeight w:val="348"/>
        </w:trPr>
        <w:tc>
          <w:tcPr>
            <w:tcW w:w="5813" w:type="dxa"/>
            <w:shd w:val="clear" w:color="auto" w:fill="D9D9D9" w:themeFill="background1" w:themeFillShade="D9"/>
          </w:tcPr>
          <w:p w14:paraId="2089AD5F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5CCCC9CF" w14:textId="77777777" w:rsidR="007409F8" w:rsidRPr="00A930AE" w:rsidRDefault="007409F8" w:rsidP="00D2417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409F8" w:rsidRPr="00D517EA" w14:paraId="31F21E6C" w14:textId="77777777" w:rsidTr="007409F8">
        <w:trPr>
          <w:trHeight w:val="4042"/>
        </w:trPr>
        <w:tc>
          <w:tcPr>
            <w:tcW w:w="5813" w:type="dxa"/>
          </w:tcPr>
          <w:p w14:paraId="05CAB152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 ([</w:t>
            </w:r>
          </w:p>
          <w:p w14:paraId="4C0142C6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2",</w:t>
            </w:r>
          </w:p>
          <w:p w14:paraId="676B714E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100",</w:t>
            </w:r>
          </w:p>
          <w:p w14:paraId="1FE6B333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50",</w:t>
            </w:r>
          </w:p>
          <w:p w14:paraId="70757AA6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65EF2B50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Learn * Thor * Hammer Throw",</w:t>
            </w:r>
          </w:p>
          <w:p w14:paraId="235D8364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Use Power * Iron Man * Repulsor Beams * 30",</w:t>
            </w:r>
          </w:p>
          <w:p w14:paraId="5586594F" w14:textId="77777777" w:rsidR="007409F8" w:rsidRPr="000431AE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5E2A659C" w14:textId="2184EFE1" w:rsidR="007409F8" w:rsidRPr="000B01AA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</w:tc>
        <w:tc>
          <w:tcPr>
            <w:tcW w:w="5103" w:type="dxa"/>
          </w:tcPr>
          <w:p w14:paraId="1B88EFB6" w14:textId="77777777" w:rsidR="007409F8" w:rsidRPr="00CF792D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Thor has trained and gained 20 energy! </w:t>
            </w:r>
          </w:p>
          <w:p w14:paraId="6F60CB04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Thor already knows Hammer Throw. </w:t>
            </w:r>
          </w:p>
          <w:p w14:paraId="6F59579B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Iron Man has used Repulsor Beams and now has 70 energy! </w:t>
            </w:r>
          </w:p>
          <w:p w14:paraId="5182B896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1EF04642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Repulsor Beams, Flight </w:t>
            </w:r>
          </w:p>
          <w:p w14:paraId="02C41DCF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Energy: 70 </w:t>
            </w:r>
          </w:p>
          <w:p w14:paraId="38B83AC8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0EB3E76C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Lightning Strike, Hammer Throw </w:t>
            </w:r>
          </w:p>
          <w:p w14:paraId="26C1DFC5" w14:textId="77777777" w:rsidR="007409F8" w:rsidRPr="00CF792D" w:rsidRDefault="007409F8" w:rsidP="00D2417B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>- Energy: 70</w:t>
            </w:r>
          </w:p>
          <w:p w14:paraId="76B2519E" w14:textId="77777777" w:rsidR="007409F8" w:rsidRPr="00CF792D" w:rsidRDefault="007409F8" w:rsidP="00D2417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</w:tr>
    </w:tbl>
    <w:p w14:paraId="6A865200" w14:textId="77777777" w:rsidR="007409F8" w:rsidRDefault="007409F8" w:rsidP="00456843">
      <w:pPr>
        <w:pStyle w:val="2"/>
        <w:numPr>
          <w:ilvl w:val="0"/>
          <w:numId w:val="0"/>
        </w:numPr>
      </w:pPr>
      <w:r>
        <w:t xml:space="preserve">02. </w:t>
      </w:r>
      <w:r w:rsidRPr="00144E3D">
        <w:t>Historic Events</w:t>
      </w:r>
    </w:p>
    <w:p w14:paraId="3E04C841" w14:textId="77777777" w:rsidR="007409F8" w:rsidRPr="00EE5698" w:rsidRDefault="007409F8" w:rsidP="007409F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588341EC" w14:textId="77777777" w:rsidR="007409F8" w:rsidRDefault="007409F8" w:rsidP="007409F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E84F28C" w14:textId="77777777" w:rsidR="007409F8" w:rsidRDefault="007409F8" w:rsidP="007409F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D59A959" w14:textId="77777777" w:rsidR="007409F8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3C26F8F" w14:textId="77777777" w:rsidR="007409F8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53E8B95" w14:textId="77777777" w:rsidR="007409F8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B7D834F" w14:textId="77777777" w:rsidR="007409F8" w:rsidRPr="00654882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lastRenderedPageBreak/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9233FAC" w14:textId="77777777" w:rsidR="007409F8" w:rsidRPr="00CD5F99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184E7863" w14:textId="77777777" w:rsidR="007409F8" w:rsidRPr="004D0B17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56D2BB5" w14:textId="77777777" w:rsidR="007409F8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328C02" w14:textId="77777777" w:rsidR="007409F8" w:rsidRPr="002E2A6C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631E69E" w14:textId="77777777" w:rsidR="007409F8" w:rsidRPr="00844F91" w:rsidRDefault="007409F8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3691697" w14:textId="77777777" w:rsidR="007409F8" w:rsidRPr="005F5B07" w:rsidRDefault="007409F8" w:rsidP="007409F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1945482" w14:textId="77777777" w:rsidR="007409F8" w:rsidRPr="00A20808" w:rsidRDefault="007409F8" w:rsidP="007409F8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3876F171" w14:textId="5084A134" w:rsidR="007409F8" w:rsidRPr="007409F8" w:rsidRDefault="007409F8" w:rsidP="007409F8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6195525" w14:textId="77777777" w:rsidR="007409F8" w:rsidRDefault="007409F8" w:rsidP="007409F8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EC8B5C8" wp14:editId="04F288A2">
            <wp:extent cx="6463947" cy="2970378"/>
            <wp:effectExtent l="19050" t="19050" r="13335" b="2095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947" cy="297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435CC" w14:textId="77777777" w:rsidR="007409F8" w:rsidRDefault="007409F8" w:rsidP="007409F8">
      <w:pPr>
        <w:pStyle w:val="3"/>
      </w:pPr>
      <w:r>
        <w:t>Your Task</w:t>
      </w:r>
    </w:p>
    <w:p w14:paraId="51F0A647" w14:textId="77777777" w:rsidR="007409F8" w:rsidRPr="007409F8" w:rsidRDefault="007409F8" w:rsidP="007409F8">
      <w:pPr>
        <w:spacing w:line="256" w:lineRule="auto"/>
        <w:rPr>
          <w:rFonts w:ascii="Calibri" w:eastAsia="Calibri" w:hAnsi="Calibri" w:cs="Times New Roman"/>
        </w:rPr>
      </w:pPr>
      <w:r w:rsidRPr="007409F8">
        <w:rPr>
          <w:rFonts w:ascii="Calibri" w:eastAsia="Calibri" w:hAnsi="Calibri" w:cs="Times New Roman"/>
          <w:b/>
          <w:bCs/>
        </w:rPr>
        <w:t>Write the missing JavaScript code</w:t>
      </w:r>
      <w:r w:rsidRPr="007409F8">
        <w:rPr>
          <w:rFonts w:ascii="Calibri" w:eastAsia="Calibri" w:hAnsi="Calibri" w:cs="Times New Roman"/>
        </w:rPr>
        <w:t xml:space="preserve"> to make the </w:t>
      </w:r>
      <w:r w:rsidRPr="007409F8">
        <w:rPr>
          <w:rFonts w:ascii="Calibri" w:eastAsia="Calibri" w:hAnsi="Calibri" w:cs="Times New Roman"/>
          <w:b/>
        </w:rPr>
        <w:t xml:space="preserve">Historic Events </w:t>
      </w:r>
      <w:r w:rsidRPr="007409F8">
        <w:rPr>
          <w:rFonts w:ascii="Calibri" w:eastAsia="Calibri" w:hAnsi="Calibri" w:cs="Times New Roman"/>
        </w:rPr>
        <w:t>application work as expected:</w:t>
      </w:r>
    </w:p>
    <w:p w14:paraId="4D4DEE66" w14:textId="7EE0EE9A" w:rsidR="007409F8" w:rsidRPr="007409F8" w:rsidRDefault="007409F8" w:rsidP="00E05E8F">
      <w:pPr>
        <w:pStyle w:val="ac"/>
        <w:numPr>
          <w:ilvl w:val="0"/>
          <w:numId w:val="15"/>
        </w:numPr>
        <w:spacing w:before="0" w:after="160"/>
        <w:rPr>
          <w:rFonts w:ascii="Calibri" w:eastAsia="Calibri" w:hAnsi="Calibri" w:cs="Times New Roman"/>
        </w:rPr>
      </w:pPr>
      <w:r w:rsidRPr="007409F8">
        <w:rPr>
          <w:rFonts w:ascii="Calibri" w:eastAsia="Calibri" w:hAnsi="Calibri" w:cs="Times New Roman"/>
          <w:b/>
        </w:rPr>
        <w:t xml:space="preserve">Event Name, Date or Time Period, </w:t>
      </w:r>
      <w:r w:rsidRPr="007409F8">
        <w:rPr>
          <w:rFonts w:ascii="Calibri" w:eastAsia="Calibri" w:hAnsi="Calibri" w:cs="Times New Roman"/>
          <w:bCs/>
        </w:rPr>
        <w:t>and</w:t>
      </w:r>
      <w:r w:rsidRPr="007409F8">
        <w:rPr>
          <w:rFonts w:ascii="Calibri" w:eastAsia="Calibri" w:hAnsi="Calibri" w:cs="Times New Roman"/>
          <w:b/>
        </w:rPr>
        <w:t xml:space="preserve"> Brief Description</w:t>
      </w:r>
      <w:r w:rsidRPr="007409F8">
        <w:rPr>
          <w:rFonts w:ascii="Calibri" w:eastAsia="Calibri" w:hAnsi="Calibri" w:cs="Times New Roman"/>
        </w:rPr>
        <w:t xml:space="preserve"> should be </w:t>
      </w:r>
      <w:r w:rsidRPr="007409F8">
        <w:rPr>
          <w:rFonts w:ascii="Calibri" w:eastAsia="Calibri" w:hAnsi="Calibri" w:cs="Times New Roman"/>
          <w:b/>
        </w:rPr>
        <w:t>non</w:t>
      </w:r>
      <w:r w:rsidRPr="007409F8">
        <w:rPr>
          <w:rFonts w:ascii="Calibri" w:eastAsia="Calibri" w:hAnsi="Calibri" w:cs="Times New Roman"/>
        </w:rPr>
        <w:t>-</w:t>
      </w:r>
      <w:r w:rsidRPr="007409F8">
        <w:rPr>
          <w:rFonts w:ascii="Calibri" w:eastAsia="Calibri" w:hAnsi="Calibri" w:cs="Times New Roman"/>
          <w:b/>
        </w:rPr>
        <w:t>empty</w:t>
      </w:r>
      <w:r w:rsidRPr="007409F8">
        <w:rPr>
          <w:rFonts w:ascii="Calibri" w:eastAsia="Calibri" w:hAnsi="Calibri" w:cs="Times New Roman"/>
        </w:rPr>
        <w:t xml:space="preserve"> </w:t>
      </w:r>
      <w:r w:rsidRPr="007409F8">
        <w:rPr>
          <w:rFonts w:ascii="Calibri" w:eastAsia="Calibri" w:hAnsi="Calibri" w:cs="Times New Roman"/>
          <w:b/>
        </w:rPr>
        <w:t>strings</w:t>
      </w:r>
      <w:r w:rsidRPr="007409F8">
        <w:rPr>
          <w:rFonts w:ascii="Calibri" w:eastAsia="Calibri" w:hAnsi="Calibri" w:cs="Times New Roman"/>
        </w:rPr>
        <w:t>. If any of them are empty, the program should not do anything.</w:t>
      </w:r>
    </w:p>
    <w:p w14:paraId="41BF924D" w14:textId="77777777" w:rsidR="007409F8" w:rsidRPr="00CC6F37" w:rsidRDefault="007409F8" w:rsidP="007409F8">
      <w:pPr>
        <w:pStyle w:val="4"/>
      </w:pPr>
      <w:r w:rsidRPr="00E95BFE">
        <w:t>Getting the information from the form</w:t>
      </w:r>
    </w:p>
    <w:p w14:paraId="6D5C663E" w14:textId="77777777" w:rsidR="007409F8" w:rsidRDefault="007409F8" w:rsidP="00E05E8F">
      <w:pPr>
        <w:pStyle w:val="ac"/>
        <w:numPr>
          <w:ilvl w:val="0"/>
          <w:numId w:val="13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</w:rPr>
      </w:pPr>
      <w:r w:rsidRPr="00CC6F37">
        <w:rPr>
          <w:rFonts w:ascii="Calibri" w:eastAsia="Calibri" w:hAnsi="Calibri" w:cs="Calibri"/>
          <w:color w:val="00000A"/>
        </w:rPr>
        <w:t xml:space="preserve">When you click the </w:t>
      </w: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, the information from the input fields must be added to the </w:t>
      </w:r>
      <w:r w:rsidRPr="00CC6F37">
        <w:rPr>
          <w:rFonts w:ascii="Consolas" w:eastAsia="Calibri" w:hAnsi="Consolas" w:cs="Calibri"/>
          <w:b/>
          <w:color w:val="00000A"/>
        </w:rPr>
        <w:t>&lt;ul&gt;</w:t>
      </w:r>
      <w:r w:rsidRPr="00CC6F37">
        <w:rPr>
          <w:rFonts w:ascii="Calibri" w:eastAsia="Calibri" w:hAnsi="Calibri" w:cs="Calibri"/>
          <w:color w:val="00000A"/>
        </w:rPr>
        <w:t xml:space="preserve"> with the </w:t>
      </w:r>
      <w:r w:rsidRPr="00CC6F37">
        <w:rPr>
          <w:rFonts w:ascii="Consolas" w:eastAsia="Calibri" w:hAnsi="Consolas" w:cs="Calibri"/>
          <w:b/>
          <w:color w:val="00000A"/>
        </w:rPr>
        <w:t>id "preview-list"</w:t>
      </w:r>
      <w:r w:rsidRPr="00CC6F37">
        <w:rPr>
          <w:rFonts w:ascii="Consolas" w:eastAsia="Calibri" w:hAnsi="Consolas" w:cs="Calibri"/>
          <w:color w:val="00000A"/>
        </w:rPr>
        <w:t>.</w:t>
      </w:r>
      <w:r w:rsidRPr="00CC6F37">
        <w:rPr>
          <w:rFonts w:ascii="Calibri" w:eastAsia="Calibri" w:hAnsi="Calibri" w:cs="Calibri"/>
          <w:color w:val="00000A"/>
        </w:rPr>
        <w:t xml:space="preserve"> </w:t>
      </w:r>
    </w:p>
    <w:p w14:paraId="0CCB434D" w14:textId="77777777" w:rsidR="007409F8" w:rsidRPr="00CC6F37" w:rsidRDefault="007409F8" w:rsidP="00E05E8F">
      <w:pPr>
        <w:pStyle w:val="ac"/>
        <w:numPr>
          <w:ilvl w:val="0"/>
          <w:numId w:val="13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</w:rPr>
      </w:pPr>
      <w:r w:rsidRPr="00CC6F37">
        <w:rPr>
          <w:rFonts w:ascii="Calibri" w:eastAsia="Calibri" w:hAnsi="Calibri" w:cs="Calibri"/>
          <w:color w:val="00000A"/>
        </w:rPr>
        <w:t>The input fields should then be cleared, and the</w:t>
      </w:r>
      <w:r>
        <w:rPr>
          <w:rFonts w:ascii="Calibri" w:eastAsia="Calibri" w:hAnsi="Calibri" w:cs="Calibri"/>
          <w:color w:val="00000A"/>
        </w:rPr>
        <w:t xml:space="preserve"> </w:t>
      </w:r>
      <w:r w:rsidRPr="00CC6F37">
        <w:rPr>
          <w:rStyle w:val="CodeChar"/>
        </w:rPr>
        <w:t>[Add]</w:t>
      </w:r>
      <w:r w:rsidRPr="00CC6F37">
        <w:rPr>
          <w:rFonts w:ascii="Calibri" w:eastAsia="Calibri" w:hAnsi="Calibri" w:cs="Calibri"/>
          <w:color w:val="00000A"/>
        </w:rPr>
        <w:t xml:space="preserve"> button must be </w:t>
      </w:r>
      <w:r w:rsidRPr="00816AED">
        <w:rPr>
          <w:rFonts w:ascii="Calibri" w:eastAsia="Calibri" w:hAnsi="Calibri" w:cs="Calibri"/>
          <w:b/>
          <w:color w:val="00000A"/>
        </w:rPr>
        <w:t>disabled</w:t>
      </w:r>
      <w:r w:rsidRPr="00CC6F37">
        <w:rPr>
          <w:rFonts w:ascii="Calibri" w:eastAsia="Calibri" w:hAnsi="Calibri" w:cs="Calibri"/>
          <w:color w:val="00000A"/>
        </w:rPr>
        <w:t>.</w:t>
      </w:r>
    </w:p>
    <w:p w14:paraId="6CE18E4D" w14:textId="77777777" w:rsidR="007409F8" w:rsidRPr="00CC6F37" w:rsidRDefault="007409F8" w:rsidP="00E05E8F">
      <w:pPr>
        <w:pStyle w:val="ac"/>
        <w:numPr>
          <w:ilvl w:val="0"/>
          <w:numId w:val="13"/>
        </w:numPr>
        <w:shd w:val="clear" w:color="auto" w:fill="FFFFFF"/>
        <w:spacing w:after="0" w:line="285" w:lineRule="atLeast"/>
        <w:rPr>
          <w:rFonts w:ascii="Calibri" w:eastAsia="Calibri" w:hAnsi="Calibri" w:cs="Calibri"/>
          <w:color w:val="00000A"/>
          <w:lang w:val="en"/>
        </w:rPr>
      </w:pPr>
      <w:r>
        <w:t xml:space="preserve">At the same time the </w:t>
      </w:r>
      <w:r w:rsidRPr="00CC6F37">
        <w:rPr>
          <w:b/>
        </w:rPr>
        <w:t>[</w:t>
      </w:r>
      <w:r>
        <w:rPr>
          <w:rStyle w:val="CodeChar"/>
        </w:rPr>
        <w:t>Edit]</w:t>
      </w:r>
      <w:r>
        <w:t xml:space="preserve"> and the </w:t>
      </w:r>
      <w:r w:rsidRPr="00CC6F37">
        <w:rPr>
          <w:b/>
        </w:rPr>
        <w:t>[</w:t>
      </w:r>
      <w:r>
        <w:rPr>
          <w:rStyle w:val="CodeChar"/>
        </w:rPr>
        <w:t>Next]</w:t>
      </w:r>
      <w:r>
        <w:t xml:space="preserve"> buttons must be </w:t>
      </w:r>
      <w:r>
        <w:rPr>
          <w:rStyle w:val="ab"/>
        </w:rPr>
        <w:t>added</w:t>
      </w:r>
      <w:r>
        <w:t>.</w:t>
      </w:r>
    </w:p>
    <w:p w14:paraId="241D1C0E" w14:textId="77777777" w:rsidR="007409F8" w:rsidRPr="00DF2E39" w:rsidRDefault="007409F8" w:rsidP="00E05E8F">
      <w:pPr>
        <w:pStyle w:val="ac"/>
        <w:numPr>
          <w:ilvl w:val="0"/>
          <w:numId w:val="13"/>
        </w:numPr>
        <w:spacing w:after="0" w:line="240" w:lineRule="auto"/>
        <w:rPr>
          <w:rFonts w:ascii="Calibri" w:eastAsia="Calibri" w:hAnsi="Calibri" w:cs="Calibri"/>
          <w:lang w:val="en"/>
        </w:rPr>
      </w:pPr>
      <w:r w:rsidRPr="00DF2E39">
        <w:rPr>
          <w:rFonts w:ascii="Calibri" w:eastAsia="Calibri" w:hAnsi="Calibri" w:cs="Calibri"/>
          <w:lang w:val="en"/>
        </w:rPr>
        <w:t>The HTML structure should look like this:</w:t>
      </w:r>
    </w:p>
    <w:p w14:paraId="0BCA1723" w14:textId="77777777" w:rsidR="007409F8" w:rsidRPr="00767D5D" w:rsidRDefault="007409F8" w:rsidP="007409F8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70738F" wp14:editId="600E2471">
            <wp:extent cx="4085111" cy="2585304"/>
            <wp:effectExtent l="19050" t="19050" r="10795" b="2476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481" cy="2596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64938" w14:textId="77777777" w:rsidR="007409F8" w:rsidRPr="00767D5D" w:rsidRDefault="007409F8" w:rsidP="007409F8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1998E7AF" wp14:editId="19FCD5E1">
            <wp:extent cx="6515965" cy="2997956"/>
            <wp:effectExtent l="19050" t="19050" r="18415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965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93C954" w14:textId="77777777" w:rsidR="007409F8" w:rsidRDefault="007409F8" w:rsidP="007409F8">
      <w:pPr>
        <w:pStyle w:val="4"/>
      </w:pPr>
      <w:r>
        <w:t>Edit Info</w:t>
      </w:r>
    </w:p>
    <w:p w14:paraId="3B9F6924" w14:textId="77777777" w:rsidR="007409F8" w:rsidRPr="00816AED" w:rsidRDefault="007409F8" w:rsidP="00E05E8F">
      <w:pPr>
        <w:pStyle w:val="ac"/>
        <w:numPr>
          <w:ilvl w:val="0"/>
          <w:numId w:val="14"/>
        </w:numPr>
        <w:spacing w:before="240" w:after="240"/>
        <w:rPr>
          <w:rStyle w:val="CodeChar"/>
          <w:rFonts w:asciiTheme="minorHAnsi" w:hAnsiTheme="minorHAnsi"/>
          <w:b w:val="0"/>
          <w:noProof w:val="0"/>
        </w:rPr>
      </w:pPr>
      <w:r>
        <w:t xml:space="preserve">When the </w:t>
      </w:r>
      <w:r w:rsidRPr="00816AED">
        <w:rPr>
          <w:rFonts w:ascii="Consolas" w:hAnsi="Consolas"/>
          <w:b/>
          <w:bCs/>
        </w:rPr>
        <w:t>[Edit]</w:t>
      </w:r>
      <w:r>
        <w:t xml:space="preserve"> button is clicked, the information from the </w:t>
      </w:r>
      <w:r w:rsidRPr="00816AED">
        <w:rPr>
          <w:b/>
        </w:rPr>
        <w:t>Event Preview</w:t>
      </w:r>
      <w:r>
        <w:t xml:space="preserve"> 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-list</w:t>
      </w:r>
      <w:r w:rsidRPr="00F46C75">
        <w:rPr>
          <w:rStyle w:val="CodeChar"/>
        </w:rPr>
        <w:t>"</w:t>
      </w:r>
      <w:r>
        <w:rPr>
          <w:rStyle w:val="CodeChar"/>
        </w:rPr>
        <w:t>.</w:t>
      </w:r>
    </w:p>
    <w:p w14:paraId="6D916ACF" w14:textId="1C33F3BE" w:rsidR="007409F8" w:rsidRDefault="000B01AA" w:rsidP="00E05E8F">
      <w:pPr>
        <w:pStyle w:val="ac"/>
        <w:numPr>
          <w:ilvl w:val="0"/>
          <w:numId w:val="14"/>
        </w:numPr>
        <w:spacing w:before="240" w:after="240"/>
      </w:pPr>
      <w:r w:rsidRPr="000B01AA">
        <w:rPr>
          <w:rFonts w:ascii="Calibri" w:eastAsia="Calibri" w:hAnsi="Calibri" w:cs="Calibri"/>
          <w:bCs/>
          <w:color w:val="00000A"/>
        </w:rPr>
        <w:t>The</w:t>
      </w:r>
      <w:r w:rsidRPr="000B01AA">
        <w:rPr>
          <w:rStyle w:val="CodeChar"/>
          <w:rFonts w:asciiTheme="minorHAnsi" w:hAnsiTheme="minorHAnsi" w:cstheme="minorHAnsi"/>
        </w:rPr>
        <w:t xml:space="preserve"> </w:t>
      </w:r>
      <w:r w:rsidR="007409F8" w:rsidRPr="00CC6F37">
        <w:rPr>
          <w:rStyle w:val="CodeChar"/>
        </w:rPr>
        <w:t>[Add]</w:t>
      </w:r>
      <w:r w:rsidR="007409F8" w:rsidRPr="00CC6F37">
        <w:rPr>
          <w:rFonts w:ascii="Calibri" w:eastAsia="Calibri" w:hAnsi="Calibri" w:cs="Calibri"/>
          <w:color w:val="00000A"/>
        </w:rPr>
        <w:t xml:space="preserve"> button must be </w:t>
      </w:r>
      <w:r w:rsidR="007409F8" w:rsidRPr="00816AED">
        <w:rPr>
          <w:rFonts w:ascii="Calibri" w:eastAsia="Calibri" w:hAnsi="Calibri" w:cs="Calibri"/>
          <w:b/>
          <w:color w:val="00000A"/>
        </w:rPr>
        <w:t>enabled</w:t>
      </w:r>
      <w:r w:rsidR="007409F8">
        <w:rPr>
          <w:rFonts w:ascii="Calibri" w:eastAsia="Calibri" w:hAnsi="Calibri" w:cs="Calibri"/>
          <w:b/>
          <w:color w:val="00000A"/>
        </w:rPr>
        <w:t xml:space="preserve"> </w:t>
      </w:r>
      <w:r w:rsidR="007409F8" w:rsidRPr="00DF2E39">
        <w:rPr>
          <w:rFonts w:ascii="Calibri" w:eastAsia="Calibri" w:hAnsi="Calibri" w:cs="Calibri"/>
          <w:color w:val="00000A"/>
        </w:rPr>
        <w:t>again</w:t>
      </w:r>
      <w:r w:rsidR="007409F8" w:rsidRPr="00CC6F37">
        <w:rPr>
          <w:rFonts w:ascii="Calibri" w:eastAsia="Calibri" w:hAnsi="Calibri" w:cs="Calibri"/>
          <w:color w:val="00000A"/>
        </w:rPr>
        <w:t>.</w:t>
      </w:r>
    </w:p>
    <w:p w14:paraId="7EBB7424" w14:textId="77777777" w:rsidR="007409F8" w:rsidRDefault="007409F8" w:rsidP="007409F8">
      <w:r w:rsidRPr="00767D5D">
        <w:rPr>
          <w:noProof/>
          <w:lang w:val="bg-BG" w:eastAsia="bg-BG"/>
        </w:rPr>
        <w:lastRenderedPageBreak/>
        <w:drawing>
          <wp:inline distT="0" distB="0" distL="0" distR="0" wp14:anchorId="13A5E026" wp14:editId="5D94C940">
            <wp:extent cx="6433609" cy="2958447"/>
            <wp:effectExtent l="19050" t="19050" r="24765" b="1397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3609" cy="295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8638D79" w14:textId="77777777" w:rsidR="007409F8" w:rsidRDefault="007409F8" w:rsidP="00E05E8F">
      <w:pPr>
        <w:pStyle w:val="ac"/>
        <w:numPr>
          <w:ilvl w:val="0"/>
          <w:numId w:val="15"/>
        </w:numPr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1E3759AA" w14:textId="77777777" w:rsidR="007409F8" w:rsidRDefault="007409F8" w:rsidP="007409F8">
      <w:r w:rsidRPr="00767D5D">
        <w:rPr>
          <w:noProof/>
          <w:lang w:val="bg-BG" w:eastAsia="bg-BG"/>
        </w:rPr>
        <w:drawing>
          <wp:inline distT="0" distB="0" distL="0" distR="0" wp14:anchorId="2FF985FA" wp14:editId="1295869D">
            <wp:extent cx="6397715" cy="2943550"/>
            <wp:effectExtent l="19050" t="19050" r="22225" b="2857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7715" cy="294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C77883A" w14:textId="77777777" w:rsidR="007409F8" w:rsidRDefault="007409F8" w:rsidP="007409F8">
      <w:pPr>
        <w:pStyle w:val="4"/>
      </w:pPr>
      <w:r>
        <w:t>Next</w:t>
      </w:r>
    </w:p>
    <w:p w14:paraId="20B1FF20" w14:textId="77777777" w:rsidR="007409F8" w:rsidRDefault="007409F8" w:rsidP="00E05E8F">
      <w:pPr>
        <w:pStyle w:val="ac"/>
        <w:numPr>
          <w:ilvl w:val="0"/>
          <w:numId w:val="15"/>
        </w:numPr>
        <w:spacing w:before="240" w:after="240"/>
      </w:pPr>
      <w:r>
        <w:t xml:space="preserve">When you click the </w:t>
      </w:r>
      <w:r w:rsidRPr="007409F8">
        <w:rPr>
          <w:rFonts w:ascii="Consolas" w:hAnsi="Consolas"/>
          <w:b/>
          <w:bCs/>
        </w:rPr>
        <w:t>[Next]</w:t>
      </w:r>
      <w:r>
        <w:t xml:space="preserve"> button, the record must be </w:t>
      </w:r>
      <w:r w:rsidRPr="007409F8"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 w:rsidRPr="007409F8">
        <w:rPr>
          <w:b/>
          <w:bCs/>
        </w:rPr>
        <w:t xml:space="preserve"> </w:t>
      </w:r>
      <w:r>
        <w:t>with</w:t>
      </w:r>
      <w:r w:rsidRPr="007409F8">
        <w:rPr>
          <w:b/>
          <w:bCs/>
        </w:rPr>
        <w:t xml:space="preserve"> </w:t>
      </w:r>
      <w:r w:rsidRPr="00F46C75">
        <w:rPr>
          <w:rStyle w:val="CodeChar"/>
        </w:rPr>
        <w:t>id</w:t>
      </w:r>
      <w:r w:rsidRPr="007409F8"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preview-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 w:rsidRPr="007409F8">
        <w:rPr>
          <w:rFonts w:ascii="Calibri" w:eastAsia="Calibri" w:hAnsi="Calibri" w:cs="Calibri"/>
        </w:rPr>
        <w:t xml:space="preserve">to </w:t>
      </w:r>
      <w:r w:rsidRPr="007409F8"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 w:rsidRPr="007409F8"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 w:rsidRPr="007409F8"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rchive-list</w:t>
      </w:r>
      <w:r w:rsidRPr="00F46C75">
        <w:rPr>
          <w:rStyle w:val="CodeChar"/>
        </w:rPr>
        <w:t>"</w:t>
      </w:r>
      <w:r>
        <w:t>.</w:t>
      </w:r>
    </w:p>
    <w:p w14:paraId="6795313C" w14:textId="65EC9A0B" w:rsidR="007409F8" w:rsidRDefault="007409F8" w:rsidP="00E05E8F">
      <w:pPr>
        <w:pStyle w:val="ac"/>
        <w:numPr>
          <w:ilvl w:val="0"/>
          <w:numId w:val="15"/>
        </w:numPr>
        <w:spacing w:before="240" w:after="240"/>
      </w:pPr>
      <w:bookmarkStart w:id="0" w:name="_Hlk94867449"/>
      <w:r w:rsidRPr="007409F8">
        <w:rPr>
          <w:rStyle w:val="normaltextrun"/>
          <w:rFonts w:ascii="Calibri" w:hAnsi="Calibri" w:cs="Calibri"/>
        </w:rPr>
        <w:t xml:space="preserve">The </w:t>
      </w:r>
      <w:r w:rsidRPr="007409F8">
        <w:rPr>
          <w:rStyle w:val="normaltextrun"/>
          <w:rFonts w:ascii="Calibri" w:hAnsi="Calibri" w:cs="Calibri"/>
          <w:b/>
          <w:bCs/>
        </w:rPr>
        <w:t xml:space="preserve">buttons </w:t>
      </w:r>
      <w:r w:rsidRPr="007409F8">
        <w:rPr>
          <w:b/>
        </w:rPr>
        <w:t>[Edit]</w:t>
      </w:r>
      <w:r w:rsidRPr="007409F8">
        <w:rPr>
          <w:rStyle w:val="normaltextrun"/>
          <w:rFonts w:ascii="Calibri" w:hAnsi="Calibri" w:cs="Calibri"/>
        </w:rPr>
        <w:t xml:space="preserve"> and </w:t>
      </w:r>
      <w:r w:rsidRPr="007409F8">
        <w:rPr>
          <w:b/>
        </w:rPr>
        <w:t>[Next]</w:t>
      </w:r>
      <w:r w:rsidRPr="007409F8"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 and the </w:t>
      </w:r>
      <w:r w:rsidRPr="007409F8">
        <w:rPr>
          <w:rStyle w:val="normaltextrun"/>
          <w:rFonts w:ascii="Calibri" w:hAnsi="Calibri" w:cs="Calibri"/>
          <w:b/>
          <w:bCs/>
        </w:rPr>
        <w:t xml:space="preserve">button </w:t>
      </w:r>
      <w:r w:rsidRPr="007409F8">
        <w:rPr>
          <w:b/>
        </w:rPr>
        <w:t xml:space="preserve">[Archive] </w:t>
      </w:r>
      <w:r w:rsidRPr="00E00F61">
        <w:t>shou</w:t>
      </w:r>
      <w:r w:rsidR="000B01AA">
        <w:t>l</w:t>
      </w:r>
      <w:r w:rsidRPr="00E00F61">
        <w:t>d be added.</w:t>
      </w:r>
    </w:p>
    <w:p w14:paraId="618EB6FE" w14:textId="77777777" w:rsidR="007409F8" w:rsidRPr="00E00F61" w:rsidRDefault="007409F8" w:rsidP="00E05E8F">
      <w:pPr>
        <w:pStyle w:val="ac"/>
        <w:numPr>
          <w:ilvl w:val="0"/>
          <w:numId w:val="15"/>
        </w:numPr>
        <w:spacing w:before="240" w:after="240"/>
      </w:pPr>
      <w:r w:rsidRPr="007409F8">
        <w:rPr>
          <w:rFonts w:ascii="Calibri" w:eastAsia="Calibri" w:hAnsi="Calibri" w:cs="Calibri"/>
          <w:lang w:val="en"/>
        </w:rPr>
        <w:t>The HTML structure should look like this:</w:t>
      </w:r>
    </w:p>
    <w:bookmarkEnd w:id="0"/>
    <w:p w14:paraId="3B0F1334" w14:textId="77777777" w:rsidR="007409F8" w:rsidRDefault="007409F8" w:rsidP="007409F8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59F0C2" wp14:editId="4E75ED09">
            <wp:extent cx="4661380" cy="2635106"/>
            <wp:effectExtent l="19050" t="19050" r="25400" b="1333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380" cy="2635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1D1352B4" wp14:editId="09589477">
            <wp:extent cx="6366497" cy="2929328"/>
            <wp:effectExtent l="19050" t="19050" r="15875" b="2349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929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07F11" w14:textId="77777777" w:rsidR="007409F8" w:rsidRDefault="007409F8" w:rsidP="007409F8">
      <w:pPr>
        <w:pStyle w:val="4"/>
      </w:pPr>
      <w:r>
        <w:t>Archive Event</w:t>
      </w:r>
    </w:p>
    <w:p w14:paraId="2CF78C77" w14:textId="30F88DF5" w:rsidR="007409F8" w:rsidRDefault="007409F8" w:rsidP="007409F8">
      <w:pPr>
        <w:spacing w:before="240" w:after="240"/>
      </w:pPr>
      <w:r>
        <w:t xml:space="preserve">When you click the </w:t>
      </w:r>
      <w:r w:rsidRPr="007409F8">
        <w:rPr>
          <w:rFonts w:ascii="Consolas" w:hAnsi="Consolas"/>
          <w:b/>
          <w:bCs/>
        </w:rPr>
        <w:t>[Archive]</w:t>
      </w:r>
      <w:r>
        <w:t xml:space="preserve"> button, the record must be </w:t>
      </w:r>
      <w:r w:rsidRPr="007409F8"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 w:rsidRPr="007409F8">
        <w:rPr>
          <w:b/>
          <w:bCs/>
        </w:rPr>
        <w:t xml:space="preserve"> </w:t>
      </w:r>
      <w:r>
        <w:t>with</w:t>
      </w:r>
      <w:r w:rsidRPr="007409F8">
        <w:rPr>
          <w:b/>
          <w:bCs/>
        </w:rPr>
        <w:t xml:space="preserve"> </w:t>
      </w:r>
      <w:r w:rsidR="000B01AA">
        <w:rPr>
          <w:b/>
          <w:bCs/>
        </w:rPr>
        <w:t xml:space="preserve">the </w:t>
      </w:r>
      <w:r w:rsidRPr="00F46C75">
        <w:rPr>
          <w:rStyle w:val="CodeChar"/>
        </w:rPr>
        <w:t>id</w:t>
      </w:r>
      <w:r w:rsidRPr="007409F8">
        <w:rPr>
          <w:b/>
          <w:bCs/>
        </w:rPr>
        <w:t xml:space="preserve"> </w:t>
      </w:r>
      <w:r w:rsidRPr="00F46C75">
        <w:rPr>
          <w:rStyle w:val="CodeChar"/>
        </w:rPr>
        <w:t>"</w:t>
      </w:r>
      <w:r>
        <w:rPr>
          <w:rStyle w:val="CodeChar"/>
        </w:rPr>
        <w:t>archive-list</w:t>
      </w:r>
      <w:r w:rsidRPr="00F46C75">
        <w:rPr>
          <w:rStyle w:val="CodeChar"/>
        </w:rPr>
        <w:t>"</w:t>
      </w:r>
      <w:r>
        <w:t>.</w:t>
      </w:r>
    </w:p>
    <w:p w14:paraId="2FD46A2D" w14:textId="5BEF777E" w:rsidR="007409F8" w:rsidRDefault="000B01AA" w:rsidP="00E05E8F">
      <w:pPr>
        <w:pStyle w:val="ac"/>
        <w:numPr>
          <w:ilvl w:val="0"/>
          <w:numId w:val="14"/>
        </w:numPr>
        <w:spacing w:before="240" w:after="240"/>
      </w:pPr>
      <w:r w:rsidRPr="000B01AA">
        <w:rPr>
          <w:rFonts w:ascii="Calibri" w:eastAsia="Calibri" w:hAnsi="Calibri" w:cs="Calibri"/>
          <w:color w:val="00000A"/>
        </w:rPr>
        <w:t>The</w:t>
      </w:r>
      <w:r w:rsidRPr="000B01AA">
        <w:rPr>
          <w:rFonts w:ascii="Calibri" w:eastAsia="Calibri" w:hAnsi="Calibri" w:cs="Calibri"/>
          <w:b/>
          <w:color w:val="00000A"/>
        </w:rPr>
        <w:t xml:space="preserve"> </w:t>
      </w:r>
      <w:r w:rsidR="007409F8" w:rsidRPr="00CC6F37">
        <w:rPr>
          <w:rStyle w:val="CodeChar"/>
        </w:rPr>
        <w:t>[Add]</w:t>
      </w:r>
      <w:r w:rsidR="007409F8" w:rsidRPr="00CC6F37">
        <w:rPr>
          <w:rFonts w:ascii="Calibri" w:eastAsia="Calibri" w:hAnsi="Calibri" w:cs="Calibri"/>
          <w:color w:val="00000A"/>
        </w:rPr>
        <w:t xml:space="preserve"> button must be </w:t>
      </w:r>
      <w:r w:rsidR="007409F8" w:rsidRPr="00816AED">
        <w:rPr>
          <w:rFonts w:ascii="Calibri" w:eastAsia="Calibri" w:hAnsi="Calibri" w:cs="Calibri"/>
          <w:b/>
          <w:color w:val="00000A"/>
        </w:rPr>
        <w:t>enabled</w:t>
      </w:r>
      <w:r w:rsidR="007409F8">
        <w:rPr>
          <w:rFonts w:ascii="Calibri" w:eastAsia="Calibri" w:hAnsi="Calibri" w:cs="Calibri"/>
          <w:b/>
          <w:color w:val="00000A"/>
        </w:rPr>
        <w:t xml:space="preserve"> </w:t>
      </w:r>
      <w:r w:rsidR="007409F8" w:rsidRPr="00DF2E39">
        <w:rPr>
          <w:rFonts w:ascii="Calibri" w:eastAsia="Calibri" w:hAnsi="Calibri" w:cs="Calibri"/>
          <w:color w:val="00000A"/>
        </w:rPr>
        <w:t>again</w:t>
      </w:r>
      <w:r w:rsidR="007409F8" w:rsidRPr="00CC6F37">
        <w:rPr>
          <w:rFonts w:ascii="Calibri" w:eastAsia="Calibri" w:hAnsi="Calibri" w:cs="Calibri"/>
          <w:color w:val="00000A"/>
        </w:rPr>
        <w:t>.</w:t>
      </w:r>
    </w:p>
    <w:p w14:paraId="02FA1BFD" w14:textId="77777777" w:rsidR="007409F8" w:rsidRDefault="007409F8" w:rsidP="007409F8">
      <w:pPr>
        <w:pStyle w:val="ac"/>
        <w:spacing w:before="240" w:after="240"/>
      </w:pPr>
    </w:p>
    <w:p w14:paraId="50107201" w14:textId="77777777" w:rsidR="007409F8" w:rsidRDefault="007409F8" w:rsidP="007409F8">
      <w:pPr>
        <w:spacing w:before="240" w:after="240"/>
      </w:pPr>
      <w:r w:rsidRPr="00EA228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2644613D" wp14:editId="285329FE">
            <wp:extent cx="6766978" cy="3107903"/>
            <wp:effectExtent l="19050" t="19050" r="15240" b="16510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8401" cy="3113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3CDA68" w14:textId="77777777" w:rsidR="007409F8" w:rsidRPr="00E95BFE" w:rsidRDefault="007409F8" w:rsidP="007409F8">
      <w:pPr>
        <w:pStyle w:val="3"/>
      </w:pPr>
      <w:r w:rsidRPr="00E95BFE">
        <w:t>Submission</w:t>
      </w:r>
    </w:p>
    <w:p w14:paraId="4C4EB38E" w14:textId="77777777" w:rsidR="00456843" w:rsidRDefault="007409F8" w:rsidP="00456843">
      <w:pPr>
        <w:pStyle w:val="Index"/>
      </w:pPr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23DC109A" w14:textId="2FF7B104" w:rsidR="00456843" w:rsidRPr="002944E5" w:rsidRDefault="00456843" w:rsidP="00085399">
      <w:pPr>
        <w:pStyle w:val="2"/>
        <w:numPr>
          <w:ilvl w:val="0"/>
          <w:numId w:val="0"/>
        </w:numPr>
        <w:ind w:left="360" w:hanging="360"/>
      </w:pPr>
      <w:r>
        <w:t>03.</w:t>
      </w:r>
      <w:r w:rsidRPr="00DB280F">
        <w:t>Match Memories</w:t>
      </w:r>
    </w:p>
    <w:p w14:paraId="4C759E17" w14:textId="77777777" w:rsidR="00456843" w:rsidRPr="009518E7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573EB065" w14:textId="77777777" w:rsidR="00456843" w:rsidRPr="005D0BC7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7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1B01FCF1" w14:textId="77777777" w:rsidR="00456843" w:rsidRPr="00EE5698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65172C2" w14:textId="77777777" w:rsidR="00456843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6DAC41B5" w14:textId="77777777" w:rsidR="00456843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61B6AB" w14:textId="77777777" w:rsidR="00456843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3A95F9D" w14:textId="77777777" w:rsidR="00456843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3C5EB4C" w14:textId="77777777" w:rsidR="00456843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AE06D3E" w14:textId="77777777" w:rsidR="00456843" w:rsidRPr="00654882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ECBCAEC" w14:textId="77777777" w:rsidR="00456843" w:rsidRPr="00CD5F99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1B34B30D" w14:textId="77777777" w:rsidR="00456843" w:rsidRPr="004D0B17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C5C22D" w14:textId="77777777" w:rsidR="00456843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0B72AFC" w14:textId="77777777" w:rsidR="00456843" w:rsidRPr="002E2A6C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DF9024E" w14:textId="77777777" w:rsidR="00456843" w:rsidRPr="007D0082" w:rsidRDefault="00456843" w:rsidP="00E05E8F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4DA2E73" w14:textId="77777777" w:rsidR="00456843" w:rsidRPr="005F5B07" w:rsidRDefault="00456843" w:rsidP="0045684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134A987" w14:textId="77777777" w:rsidR="00456843" w:rsidRDefault="00456843" w:rsidP="00085399">
      <w:pPr>
        <w:pStyle w:val="3"/>
      </w:pPr>
      <w:r>
        <w:t>Requirements</w:t>
      </w:r>
    </w:p>
    <w:p w14:paraId="2C5858EA" w14:textId="77777777" w:rsidR="00456843" w:rsidRDefault="00456843" w:rsidP="00456843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ep match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5457DDAD" w14:textId="77777777" w:rsidR="00456843" w:rsidRDefault="00456843" w:rsidP="00456843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49E0196D" w14:textId="77777777" w:rsidR="00456843" w:rsidRDefault="00456843" w:rsidP="00456843">
      <w:pPr>
        <w:rPr>
          <w:noProof/>
          <w:szCs w:val="24"/>
        </w:rPr>
      </w:pPr>
      <w:r>
        <w:rPr>
          <w:noProof/>
          <w:szCs w:val="24"/>
        </w:rPr>
        <w:lastRenderedPageBreak/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353C53CC" w14:textId="77777777" w:rsidR="00456843" w:rsidRDefault="00456843" w:rsidP="00456843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666793D8" w14:textId="77777777" w:rsidR="00456843" w:rsidRDefault="00456843" w:rsidP="00456843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2E9FC466" w14:textId="77777777" w:rsidR="00456843" w:rsidRDefault="00456843" w:rsidP="00456843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0804F351" wp14:editId="40F71C07">
            <wp:extent cx="3141298" cy="1898845"/>
            <wp:effectExtent l="19050" t="19050" r="21590" b="2540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298" cy="189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E4B5B" w14:textId="77777777" w:rsidR="00456843" w:rsidRDefault="00456843" w:rsidP="00085399">
      <w:pPr>
        <w:pStyle w:val="3"/>
      </w:pPr>
      <w:r w:rsidRPr="00C57A57">
        <w:t>Endpoints</w:t>
      </w:r>
    </w:p>
    <w:p w14:paraId="6ADDB4C7" w14:textId="77777777" w:rsidR="00456843" w:rsidRPr="000B01AA" w:rsidRDefault="00456843" w:rsidP="00E05E8F">
      <w:pPr>
        <w:pStyle w:val="ac"/>
        <w:numPr>
          <w:ilvl w:val="0"/>
          <w:numId w:val="5"/>
        </w:numPr>
        <w:rPr>
          <w:b/>
          <w:bCs/>
          <w:sz w:val="26"/>
          <w:szCs w:val="26"/>
        </w:rPr>
      </w:pPr>
      <w:hyperlink r:id="rId19" w:history="1">
        <w:r w:rsidRPr="000B01AA">
          <w:rPr>
            <w:rStyle w:val="a9"/>
            <w:bCs/>
            <w:sz w:val="26"/>
            <w:szCs w:val="26"/>
          </w:rPr>
          <w:t>http://localhost:3030/jsonstore/matches/</w:t>
        </w:r>
      </w:hyperlink>
    </w:p>
    <w:p w14:paraId="566D2483" w14:textId="77777777" w:rsidR="00456843" w:rsidRPr="000B01AA" w:rsidRDefault="00456843" w:rsidP="00E05E8F">
      <w:pPr>
        <w:pStyle w:val="ac"/>
        <w:numPr>
          <w:ilvl w:val="0"/>
          <w:numId w:val="5"/>
        </w:numPr>
        <w:rPr>
          <w:rStyle w:val="a9"/>
          <w:b/>
          <w:bCs/>
          <w:sz w:val="26"/>
          <w:szCs w:val="26"/>
        </w:rPr>
      </w:pPr>
      <w:hyperlink r:id="rId20" w:history="1">
        <w:r w:rsidRPr="000B01AA">
          <w:rPr>
            <w:rStyle w:val="a9"/>
            <w:bCs/>
            <w:sz w:val="26"/>
            <w:szCs w:val="26"/>
          </w:rPr>
          <w:t>http://localhost:3030/jsonstore/matches/</w:t>
        </w:r>
      </w:hyperlink>
      <w:r w:rsidRPr="000B01AA">
        <w:rPr>
          <w:rStyle w:val="a9"/>
          <w:bCs/>
          <w:sz w:val="26"/>
          <w:szCs w:val="26"/>
        </w:rPr>
        <w:t>:id</w:t>
      </w:r>
    </w:p>
    <w:p w14:paraId="341E96EC" w14:textId="77777777" w:rsidR="00456843" w:rsidRDefault="00456843" w:rsidP="00085399">
      <w:pPr>
        <w:pStyle w:val="3"/>
      </w:pPr>
      <w:r>
        <w:t>Load Matches</w:t>
      </w:r>
    </w:p>
    <w:p w14:paraId="1490B3B4" w14:textId="77777777" w:rsidR="00456843" w:rsidRDefault="00456843" w:rsidP="00456843">
      <w:r w:rsidRPr="00143A7A">
        <w:rPr>
          <w:noProof/>
          <w:lang w:val="bg-BG" w:eastAsia="bg-BG"/>
        </w:rPr>
        <w:drawing>
          <wp:inline distT="0" distB="0" distL="0" distR="0" wp14:anchorId="62FB1BD2" wp14:editId="56673AFA">
            <wp:extent cx="6500709" cy="2973113"/>
            <wp:effectExtent l="19050" t="19050" r="14605" b="17780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709" cy="297311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ABD50" w14:textId="4733E1E8" w:rsidR="00456843" w:rsidRDefault="00456843" w:rsidP="00456843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Match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match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</w:t>
      </w:r>
      <w:r>
        <w:rPr>
          <w:rStyle w:val="CodeChar"/>
        </w:rPr>
        <w:t>ul</w:t>
      </w:r>
      <w:r w:rsidRPr="00ED364A">
        <w:rPr>
          <w:rStyle w:val="CodeChar"/>
        </w:rPr>
        <w:t>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>.</w:t>
      </w:r>
      <w:r w:rsidRPr="000B01AA">
        <w:rPr>
          <w:rFonts w:cstheme="minorHAnsi"/>
          <w:bCs/>
        </w:rPr>
        <w:t xml:space="preserve"> </w:t>
      </w:r>
      <w:r w:rsidR="000B01AA" w:rsidRPr="000B01AA">
        <w:rPr>
          <w:rFonts w:cstheme="minorHAnsi"/>
          <w:bCs/>
        </w:rPr>
        <w:t>The</w:t>
      </w:r>
      <w:r w:rsidR="000B01AA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[Edit Match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644D4D06" w14:textId="77777777" w:rsidR="00456843" w:rsidRPr="004B0E0A" w:rsidRDefault="00456843" w:rsidP="00456843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0490CA68" w14:textId="77777777" w:rsidR="00456843" w:rsidRPr="004B0E0A" w:rsidRDefault="00456843" w:rsidP="00456843">
      <w:pPr>
        <w:jc w:val="center"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14E740B" wp14:editId="49C6A110">
            <wp:extent cx="3642584" cy="2376278"/>
            <wp:effectExtent l="19050" t="19050" r="15240" b="24130"/>
            <wp:docPr id="18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584" cy="2376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1A87C" w14:textId="77777777" w:rsidR="00456843" w:rsidRPr="00C57A57" w:rsidRDefault="00456843" w:rsidP="00456843">
      <w:r w:rsidRPr="00143A7A">
        <w:rPr>
          <w:noProof/>
          <w:lang w:val="bg-BG" w:eastAsia="bg-BG"/>
        </w:rPr>
        <w:drawing>
          <wp:inline distT="0" distB="0" distL="0" distR="0" wp14:anchorId="641DBF32" wp14:editId="643CDFF1">
            <wp:extent cx="6591567" cy="3060123"/>
            <wp:effectExtent l="19050" t="19050" r="19050" b="260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567" cy="3060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9796F" w14:textId="77777777" w:rsidR="00456843" w:rsidRDefault="00456843" w:rsidP="00085399">
      <w:pPr>
        <w:pStyle w:val="3"/>
      </w:pPr>
      <w:r>
        <w:t xml:space="preserve">Add </w:t>
      </w:r>
      <w:r>
        <w:rPr>
          <w:lang w:val="bg-BG"/>
        </w:rPr>
        <w:t xml:space="preserve">а </w:t>
      </w:r>
      <w:r>
        <w:t>Match</w:t>
      </w:r>
    </w:p>
    <w:p w14:paraId="35D46FBE" w14:textId="77777777" w:rsidR="00456843" w:rsidRDefault="00456843" w:rsidP="00456843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Match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Record record</w:t>
      </w:r>
      <w:r>
        <w:t xml:space="preserve"> with the </w:t>
      </w:r>
      <w:r>
        <w:rPr>
          <w:b/>
        </w:rPr>
        <w:t>host</w:t>
      </w:r>
      <w:r>
        <w:t xml:space="preserve">, </w:t>
      </w:r>
      <w:r>
        <w:rPr>
          <w:b/>
          <w:bCs/>
        </w:rPr>
        <w:t>score</w:t>
      </w:r>
      <w:r>
        <w:rPr>
          <w:b/>
        </w:rPr>
        <w:t xml:space="preserve"> and guest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 xml:space="preserve">matches </w:t>
      </w:r>
      <w:r>
        <w:t xml:space="preserve">including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31CF8C63" w14:textId="77777777" w:rsidR="00456843" w:rsidRDefault="00456843" w:rsidP="00456843">
      <w:r w:rsidRPr="00143A7A">
        <w:rPr>
          <w:noProof/>
          <w:lang w:val="bg-BG" w:eastAsia="bg-BG"/>
        </w:rPr>
        <w:lastRenderedPageBreak/>
        <w:drawing>
          <wp:inline distT="0" distB="0" distL="0" distR="0" wp14:anchorId="0E680748" wp14:editId="47EC09C1">
            <wp:extent cx="6618583" cy="3016632"/>
            <wp:effectExtent l="19050" t="19050" r="11430" b="1270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016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98CEF" w14:textId="77777777" w:rsidR="00456843" w:rsidRDefault="00456843" w:rsidP="00085399">
      <w:pPr>
        <w:pStyle w:val="3"/>
      </w:pPr>
      <w:r>
        <w:t>Edit a Match</w:t>
      </w:r>
    </w:p>
    <w:p w14:paraId="5AB04D91" w14:textId="2C6E5C8C" w:rsidR="00456843" w:rsidRPr="00E06EA4" w:rsidRDefault="00456843" w:rsidP="00456843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should populate the info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atch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atch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389C9BFB" w14:textId="77777777" w:rsidR="00456843" w:rsidRDefault="00456843" w:rsidP="00456843">
      <w:r>
        <w:t>After clicking the [</w:t>
      </w:r>
      <w:r>
        <w:rPr>
          <w:b/>
          <w:bCs/>
        </w:rPr>
        <w:t>Edit Match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Host, Score and Guest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Match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>
        <w:rPr>
          <w:b/>
          <w:bCs/>
        </w:rPr>
        <w:t>Match</w:t>
      </w:r>
      <w:r w:rsidRPr="005126E3">
        <w:rPr>
          <w:b/>
          <w:bCs/>
        </w:rPr>
        <w:t>]</w:t>
      </w:r>
      <w:r>
        <w:t xml:space="preserve"> one should be activated.</w:t>
      </w:r>
    </w:p>
    <w:p w14:paraId="6B18B0AA" w14:textId="77777777" w:rsidR="00456843" w:rsidRDefault="00456843" w:rsidP="00456843">
      <w:r>
        <w:rPr>
          <w:noProof/>
          <w:lang w:val="bg-BG" w:eastAsia="bg-BG"/>
        </w:rPr>
        <w:drawing>
          <wp:inline distT="0" distB="0" distL="0" distR="0" wp14:anchorId="453F1E95" wp14:editId="2185226E">
            <wp:extent cx="6127750" cy="2457107"/>
            <wp:effectExtent l="0" t="0" r="6350" b="635"/>
            <wp:docPr id="27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585" cy="24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6AB6" w14:textId="77777777" w:rsidR="00456843" w:rsidRDefault="00456843" w:rsidP="00085399">
      <w:pPr>
        <w:pStyle w:val="3"/>
      </w:pPr>
      <w:r>
        <w:t>Delete</w:t>
      </w:r>
    </w:p>
    <w:p w14:paraId="4E9092D2" w14:textId="77777777" w:rsidR="00456843" w:rsidRPr="0088053A" w:rsidRDefault="00456843" w:rsidP="00456843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Matches </w:t>
      </w:r>
      <w:r w:rsidRPr="0088053A">
        <w:rPr>
          <w:b/>
          <w:bCs/>
        </w:rPr>
        <w:t>again</w:t>
      </w:r>
      <w:r>
        <w:t>.</w:t>
      </w:r>
    </w:p>
    <w:p w14:paraId="1B5D5FCD" w14:textId="77777777" w:rsidR="00456843" w:rsidRDefault="00456843" w:rsidP="00085399">
      <w:pPr>
        <w:pStyle w:val="3"/>
      </w:pPr>
      <w:r>
        <w:t>Submitting Your Solution</w:t>
      </w:r>
    </w:p>
    <w:p w14:paraId="68310952" w14:textId="77777777" w:rsidR="00456843" w:rsidRDefault="00456843" w:rsidP="00456843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3C3F846D" w14:textId="77777777" w:rsidR="00456843" w:rsidRDefault="00456843" w:rsidP="00456843">
      <w:r w:rsidRPr="002D4E27">
        <w:rPr>
          <w:noProof/>
          <w:lang w:val="bg-BG" w:eastAsia="bg-BG"/>
        </w:rPr>
        <w:lastRenderedPageBreak/>
        <w:drawing>
          <wp:inline distT="0" distB="0" distL="0" distR="0" wp14:anchorId="0B86A9CF" wp14:editId="482D277E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C82A2E" w14:textId="77777777" w:rsidR="00456843" w:rsidRDefault="00456843" w:rsidP="00456843">
      <w:r w:rsidRPr="00951129">
        <w:rPr>
          <w:noProof/>
          <w:lang w:val="bg-BG" w:eastAsia="bg-BG"/>
        </w:rPr>
        <w:drawing>
          <wp:inline distT="0" distB="0" distL="0" distR="0" wp14:anchorId="0750D695" wp14:editId="4344C262">
            <wp:extent cx="6204484" cy="3182819"/>
            <wp:effectExtent l="114300" t="114300" r="101600" b="151130"/>
            <wp:docPr id="15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4484" cy="31828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93A90A" w14:textId="3EEF6156" w:rsidR="007409F8" w:rsidRPr="00EA2288" w:rsidRDefault="00456843" w:rsidP="007409F8">
      <w:r w:rsidRPr="00951129">
        <w:rPr>
          <w:noProof/>
          <w:lang w:val="bg-BG" w:eastAsia="bg-BG"/>
        </w:rPr>
        <w:lastRenderedPageBreak/>
        <w:drawing>
          <wp:inline distT="0" distB="0" distL="0" distR="0" wp14:anchorId="3FE2028B" wp14:editId="5C885946">
            <wp:extent cx="6206445" cy="3072034"/>
            <wp:effectExtent l="114300" t="114300" r="99695" b="147955"/>
            <wp:docPr id="33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45" cy="30720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7409F8" w:rsidRPr="00EA2288" w:rsidSect="00967B3A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FC765" w14:textId="77777777" w:rsidR="00045651" w:rsidRDefault="00045651" w:rsidP="008068A2">
      <w:pPr>
        <w:spacing w:after="0" w:line="240" w:lineRule="auto"/>
      </w:pPr>
      <w:r>
        <w:separator/>
      </w:r>
    </w:p>
  </w:endnote>
  <w:endnote w:type="continuationSeparator" w:id="0">
    <w:p w14:paraId="5E666E0A" w14:textId="77777777" w:rsidR="00045651" w:rsidRDefault="000456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0FB9E9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1537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1537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0FB9E9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1537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1537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15F1C" w14:textId="77777777" w:rsidR="00045651" w:rsidRDefault="00045651" w:rsidP="008068A2">
      <w:pPr>
        <w:spacing w:after="0" w:line="240" w:lineRule="auto"/>
      </w:pPr>
      <w:r>
        <w:separator/>
      </w:r>
    </w:p>
  </w:footnote>
  <w:footnote w:type="continuationSeparator" w:id="0">
    <w:p w14:paraId="2EF270B9" w14:textId="77777777" w:rsidR="00045651" w:rsidRDefault="000456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E6DA5"/>
    <w:multiLevelType w:val="hybridMultilevel"/>
    <w:tmpl w:val="BC8CB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15E4"/>
    <w:multiLevelType w:val="hybridMultilevel"/>
    <w:tmpl w:val="1E4EEE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86D66"/>
    <w:multiLevelType w:val="hybridMultilevel"/>
    <w:tmpl w:val="7CD0B3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95780785">
    <w:abstractNumId w:val="4"/>
  </w:num>
  <w:num w:numId="2" w16cid:durableId="529341850">
    <w:abstractNumId w:val="7"/>
  </w:num>
  <w:num w:numId="3" w16cid:durableId="1539078488">
    <w:abstractNumId w:val="3"/>
  </w:num>
  <w:num w:numId="4" w16cid:durableId="1798642554">
    <w:abstractNumId w:val="2"/>
  </w:num>
  <w:num w:numId="5" w16cid:durableId="317805399">
    <w:abstractNumId w:val="12"/>
  </w:num>
  <w:num w:numId="6" w16cid:durableId="482625207">
    <w:abstractNumId w:val="1"/>
  </w:num>
  <w:num w:numId="7" w16cid:durableId="543951854">
    <w:abstractNumId w:val="11"/>
  </w:num>
  <w:num w:numId="8" w16cid:durableId="213198950">
    <w:abstractNumId w:val="5"/>
  </w:num>
  <w:num w:numId="9" w16cid:durableId="1917739791">
    <w:abstractNumId w:val="0"/>
  </w:num>
  <w:num w:numId="10" w16cid:durableId="486827507">
    <w:abstractNumId w:val="8"/>
  </w:num>
  <w:num w:numId="11" w16cid:durableId="1002902304">
    <w:abstractNumId w:val="14"/>
  </w:num>
  <w:num w:numId="12" w16cid:durableId="1087456231">
    <w:abstractNumId w:val="9"/>
  </w:num>
  <w:num w:numId="13" w16cid:durableId="810557099">
    <w:abstractNumId w:val="10"/>
  </w:num>
  <w:num w:numId="14" w16cid:durableId="1373338978">
    <w:abstractNumId w:val="13"/>
  </w:num>
  <w:num w:numId="15" w16cid:durableId="1475608770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45651"/>
    <w:rsid w:val="0005550A"/>
    <w:rsid w:val="0005591D"/>
    <w:rsid w:val="000576A6"/>
    <w:rsid w:val="00064D15"/>
    <w:rsid w:val="00071B1D"/>
    <w:rsid w:val="00085399"/>
    <w:rsid w:val="0008559D"/>
    <w:rsid w:val="00086727"/>
    <w:rsid w:val="00087532"/>
    <w:rsid w:val="000878FE"/>
    <w:rsid w:val="0009209B"/>
    <w:rsid w:val="00092818"/>
    <w:rsid w:val="000A6794"/>
    <w:rsid w:val="000B01AA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3BDB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0CF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2B5F"/>
    <w:rsid w:val="00455ABB"/>
    <w:rsid w:val="00456843"/>
    <w:rsid w:val="00463E9D"/>
    <w:rsid w:val="004723C6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7F1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1537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09F8"/>
    <w:rsid w:val="0074656F"/>
    <w:rsid w:val="007503A2"/>
    <w:rsid w:val="00763912"/>
    <w:rsid w:val="00764CAA"/>
    <w:rsid w:val="0077152E"/>
    <w:rsid w:val="00774D0C"/>
    <w:rsid w:val="00774E44"/>
    <w:rsid w:val="00780985"/>
    <w:rsid w:val="00785258"/>
    <w:rsid w:val="00791F02"/>
    <w:rsid w:val="0079324A"/>
    <w:rsid w:val="00794EEE"/>
    <w:rsid w:val="007A0157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4542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161EF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67B3A"/>
    <w:rsid w:val="00972C7F"/>
    <w:rsid w:val="00976D2B"/>
    <w:rsid w:val="00976E46"/>
    <w:rsid w:val="00991DF1"/>
    <w:rsid w:val="00994CA8"/>
    <w:rsid w:val="00994DE5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2318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6929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207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05E8F"/>
    <w:rsid w:val="00E11966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1255"/>
    <w:rsid w:val="00FC3EAB"/>
    <w:rsid w:val="00FD4EB7"/>
    <w:rsid w:val="00FE038F"/>
    <w:rsid w:val="00FE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character" w:styleId="af1">
    <w:name w:val="Unresolved Mention"/>
    <w:basedOn w:val="a0"/>
    <w:uiPriority w:val="99"/>
    <w:semiHidden/>
    <w:unhideWhenUsed/>
    <w:rsid w:val="00740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07/JS-Front-End-Regular-Exam-18-August-20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softuni-practice-server/softuni-practice-server" TargetMode="External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localhost:3030/jsonstore/matches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matches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E04DC-90AF-4A92-854A-5556490C1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604</Words>
  <Characters>9146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0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2</cp:revision>
  <cp:lastPrinted>2023-06-14T10:56:00Z</cp:lastPrinted>
  <dcterms:created xsi:type="dcterms:W3CDTF">2021-09-07T12:37:00Z</dcterms:created>
  <dcterms:modified xsi:type="dcterms:W3CDTF">2024-11-13T10:14:00Z</dcterms:modified>
  <cp:category>computer programming;programming;software development;software engineering</cp:category>
</cp:coreProperties>
</file>